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94141" w14:textId="58F146B1" w:rsidR="00A636DE" w:rsidRDefault="00A636DE" w:rsidP="00A636DE">
      <w:pPr>
        <w:rPr>
          <w:lang w:val="en-US"/>
        </w:rPr>
      </w:pPr>
      <w:r w:rsidRPr="00A636DE">
        <w:rPr>
          <w:b/>
          <w:lang w:val="en-US"/>
        </w:rPr>
        <w:t>Type of experiment</w:t>
      </w:r>
      <w:r>
        <w:rPr>
          <w:lang w:val="en-US"/>
        </w:rPr>
        <w:t xml:space="preserve">: </w:t>
      </w:r>
      <w:r w:rsidR="00BD4007">
        <w:rPr>
          <w:lang w:val="en-US"/>
        </w:rPr>
        <w:t>XRD</w:t>
      </w:r>
      <w:r w:rsidR="00C64E54">
        <w:rPr>
          <w:lang w:val="en-US"/>
        </w:rPr>
        <w:t xml:space="preserve"> </w:t>
      </w:r>
    </w:p>
    <w:p w14:paraId="349D915C" w14:textId="4C5DA278" w:rsidR="009C20A0" w:rsidRDefault="009C20A0" w:rsidP="00A636DE">
      <w:pPr>
        <w:rPr>
          <w:lang w:val="en-US"/>
        </w:rPr>
      </w:pPr>
      <w:r w:rsidRPr="00A636DE">
        <w:rPr>
          <w:b/>
          <w:lang w:val="en-US"/>
        </w:rPr>
        <w:t>Author(s)</w:t>
      </w:r>
      <w:r>
        <w:rPr>
          <w:lang w:val="en-US"/>
        </w:rPr>
        <w:t xml:space="preserve">: </w:t>
      </w:r>
      <w:r w:rsidR="001C274A">
        <w:rPr>
          <w:lang w:val="en-US"/>
        </w:rPr>
        <w:t xml:space="preserve">Jakub Nowak, </w:t>
      </w:r>
      <w:r w:rsidR="00315478">
        <w:rPr>
          <w:lang w:val="en-US"/>
        </w:rPr>
        <w:t>Philipp Keuter</w:t>
      </w:r>
    </w:p>
    <w:p w14:paraId="394CDC70" w14:textId="08BB20DD" w:rsidR="009C20A0" w:rsidRPr="00A636DE" w:rsidRDefault="009C20A0" w:rsidP="00A636DE">
      <w:pPr>
        <w:rPr>
          <w:b/>
          <w:lang w:val="en-US"/>
        </w:rPr>
      </w:pPr>
      <w:r w:rsidRPr="00A636DE">
        <w:rPr>
          <w:b/>
          <w:lang w:val="en-US"/>
        </w:rPr>
        <w:t xml:space="preserve">Comments: </w:t>
      </w:r>
    </w:p>
    <w:p w14:paraId="48929E92" w14:textId="6E48EB79" w:rsidR="0093392C" w:rsidRDefault="001C274A" w:rsidP="00A636DE">
      <w:pPr>
        <w:rPr>
          <w:lang w:val="en-US"/>
        </w:rPr>
      </w:pPr>
      <w:r>
        <w:rPr>
          <w:lang w:val="en-US"/>
        </w:rPr>
        <w:t>Combined m</w:t>
      </w:r>
      <w:r w:rsidR="0093392C">
        <w:rPr>
          <w:lang w:val="en-US"/>
        </w:rPr>
        <w:t>etadat</w:t>
      </w:r>
      <w:r w:rsidR="00B63CC5">
        <w:rPr>
          <w:lang w:val="en-US"/>
        </w:rPr>
        <w:t>a</w:t>
      </w:r>
      <w:r w:rsidR="0002712C">
        <w:rPr>
          <w:lang w:val="en-US"/>
        </w:rPr>
        <w:t xml:space="preserve"> template </w:t>
      </w:r>
      <w:r w:rsidR="00315478">
        <w:rPr>
          <w:lang w:val="en-US"/>
        </w:rPr>
        <w:t xml:space="preserve">for the </w:t>
      </w:r>
      <w:r w:rsidR="00BD4007">
        <w:rPr>
          <w:lang w:val="en-US"/>
        </w:rPr>
        <w:t>XRD</w:t>
      </w:r>
      <w:r w:rsidR="00C64E54">
        <w:rPr>
          <w:lang w:val="en-US"/>
        </w:rPr>
        <w:t xml:space="preserve"> </w:t>
      </w:r>
      <w:r>
        <w:rPr>
          <w:lang w:val="en-US"/>
        </w:rPr>
        <w:t>for B02 and C03</w:t>
      </w:r>
    </w:p>
    <w:p w14:paraId="5096C759" w14:textId="11E2296B" w:rsidR="0093392C" w:rsidRDefault="0093392C" w:rsidP="00A636DE">
      <w:pPr>
        <w:rPr>
          <w:lang w:val="en-US"/>
        </w:rPr>
      </w:pPr>
    </w:p>
    <w:p w14:paraId="2422525F" w14:textId="77777777" w:rsidR="00A636DE" w:rsidRDefault="00A636DE" w:rsidP="00A636DE">
      <w:pPr>
        <w:rPr>
          <w:lang w:val="en-US"/>
        </w:rPr>
      </w:pPr>
      <w:r>
        <w:rPr>
          <w:lang w:val="en-US"/>
        </w:rPr>
        <w:t>------------------------------------------------------------------------------------------------------------</w:t>
      </w:r>
    </w:p>
    <w:p w14:paraId="2C5B9DAD" w14:textId="7B05A0A8" w:rsidR="00A636DE" w:rsidRPr="00A636DE" w:rsidRDefault="00A636DE" w:rsidP="00A636DE">
      <w:pPr>
        <w:rPr>
          <w:i/>
          <w:lang w:val="en-US"/>
        </w:rPr>
      </w:pPr>
      <w:r w:rsidRPr="00A636DE">
        <w:rPr>
          <w:i/>
          <w:lang w:val="en-US"/>
        </w:rPr>
        <w:t>PLEASE DO NOT CHANGE THIS – USE COMENTS TO INCUDE MORE INFO!</w:t>
      </w:r>
    </w:p>
    <w:p w14:paraId="52D1AC1C" w14:textId="77777777" w:rsidR="00A636DE" w:rsidRPr="0093392C" w:rsidRDefault="00A636DE" w:rsidP="00A636DE">
      <w:pPr>
        <w:rPr>
          <w:lang w:val="en-US"/>
        </w:rPr>
      </w:pPr>
    </w:p>
    <w:p w14:paraId="6865A8BF" w14:textId="080C4237" w:rsidR="0093392C" w:rsidRDefault="0002712C" w:rsidP="00A636DE">
      <w:pPr>
        <w:rPr>
          <w:b/>
          <w:bCs/>
          <w:lang w:val="en-US"/>
        </w:rPr>
      </w:pPr>
      <w:r>
        <w:rPr>
          <w:b/>
          <w:bCs/>
          <w:lang w:val="en-US"/>
        </w:rPr>
        <w:t>Legend:</w:t>
      </w:r>
    </w:p>
    <w:p w14:paraId="293CD64C" w14:textId="5112AFBB" w:rsidR="003360EE" w:rsidRDefault="003360EE" w:rsidP="00A636DE">
      <w:pPr>
        <w:rPr>
          <w:lang w:val="en-US"/>
        </w:rPr>
      </w:pPr>
      <w:r w:rsidRPr="003360EE">
        <w:rPr>
          <w:b/>
          <w:bCs/>
          <w:lang w:val="en-US"/>
        </w:rPr>
        <w:t>Bold</w:t>
      </w:r>
      <w:r w:rsidR="0002712C">
        <w:rPr>
          <w:lang w:val="en-US"/>
        </w:rPr>
        <w:t xml:space="preserve"> shows the metadata to be included </w:t>
      </w:r>
    </w:p>
    <w:p w14:paraId="54EC734C" w14:textId="0215E2DF" w:rsidR="0084048A" w:rsidRPr="0084048A" w:rsidRDefault="0084048A" w:rsidP="00A636DE">
      <w:pPr>
        <w:rPr>
          <w:lang w:val="en-US"/>
        </w:rPr>
      </w:pPr>
      <w:r>
        <w:rPr>
          <w:lang w:val="en-US"/>
        </w:rPr>
        <w:t xml:space="preserve">(brackets) show what type of value is associated, e.g. ‘string’ </w:t>
      </w:r>
      <w:r>
        <w:rPr>
          <w:i/>
          <w:iCs/>
          <w:lang w:val="en-US"/>
        </w:rPr>
        <w:t>“this is a string”</w:t>
      </w:r>
      <w:r>
        <w:rPr>
          <w:lang w:val="en-US"/>
        </w:rPr>
        <w:t xml:space="preserve">, int </w:t>
      </w:r>
      <w:r>
        <w:rPr>
          <w:i/>
          <w:iCs/>
          <w:lang w:val="en-US"/>
        </w:rPr>
        <w:t>5</w:t>
      </w:r>
      <w:r>
        <w:rPr>
          <w:lang w:val="en-US"/>
        </w:rPr>
        <w:t xml:space="preserve">, float </w:t>
      </w:r>
      <w:r>
        <w:rPr>
          <w:i/>
          <w:iCs/>
          <w:lang w:val="en-US"/>
        </w:rPr>
        <w:t>3.33</w:t>
      </w:r>
      <w:r>
        <w:rPr>
          <w:lang w:val="en-US"/>
        </w:rPr>
        <w:t xml:space="preserve">, or fixed set of options </w:t>
      </w:r>
      <w:r>
        <w:rPr>
          <w:i/>
          <w:iCs/>
          <w:lang w:val="en-US"/>
        </w:rPr>
        <w:t>[“red”, “blue”, “green”]</w:t>
      </w:r>
      <w:r>
        <w:rPr>
          <w:lang w:val="en-US"/>
        </w:rPr>
        <w:t>.</w:t>
      </w:r>
    </w:p>
    <w:p w14:paraId="102C9274" w14:textId="464CCCC8" w:rsidR="00523BE7" w:rsidRDefault="003360EE" w:rsidP="00A636DE">
      <w:pPr>
        <w:rPr>
          <w:lang w:val="en-US"/>
        </w:rPr>
      </w:pPr>
      <w:r>
        <w:rPr>
          <w:i/>
          <w:iCs/>
          <w:lang w:val="en-US"/>
        </w:rPr>
        <w:t>I</w:t>
      </w:r>
      <w:r w:rsidRPr="003360EE">
        <w:rPr>
          <w:i/>
          <w:iCs/>
          <w:lang w:val="en-US"/>
        </w:rPr>
        <w:t>talic</w:t>
      </w:r>
      <w:r>
        <w:rPr>
          <w:lang w:val="en-US"/>
        </w:rPr>
        <w:t xml:space="preserve"> fon</w:t>
      </w:r>
      <w:r w:rsidR="0002712C">
        <w:rPr>
          <w:lang w:val="en-US"/>
        </w:rPr>
        <w:t>t shows the example user input</w:t>
      </w:r>
    </w:p>
    <w:p w14:paraId="0B58FC96" w14:textId="77777777" w:rsidR="0002712C" w:rsidRDefault="0002712C" w:rsidP="00A636DE">
      <w:pPr>
        <w:rPr>
          <w:lang w:val="en-US"/>
        </w:rPr>
      </w:pPr>
    </w:p>
    <w:p w14:paraId="181871D0" w14:textId="3386A47A" w:rsidR="0002712C" w:rsidRDefault="0002712C" w:rsidP="00A636DE">
      <w:pPr>
        <w:rPr>
          <w:lang w:val="en-US"/>
        </w:rPr>
      </w:pPr>
      <w:r w:rsidRPr="0002712C">
        <w:rPr>
          <w:highlight w:val="cyan"/>
          <w:lang w:val="en-US"/>
        </w:rPr>
        <w:t>Light blue</w:t>
      </w:r>
      <w:r>
        <w:rPr>
          <w:lang w:val="en-US"/>
        </w:rPr>
        <w:t xml:space="preserve"> highlights meta data to be included in a </w:t>
      </w:r>
      <w:proofErr w:type="spellStart"/>
      <w:r>
        <w:rPr>
          <w:lang w:val="en-US"/>
        </w:rPr>
        <w:t>CoScInE</w:t>
      </w:r>
      <w:proofErr w:type="spellEnd"/>
      <w:r>
        <w:rPr>
          <w:lang w:val="en-US"/>
        </w:rPr>
        <w:t xml:space="preserve"> mask for new </w:t>
      </w:r>
      <w:proofErr w:type="spellStart"/>
      <w:r>
        <w:rPr>
          <w:lang w:val="en-US"/>
        </w:rPr>
        <w:t>ressources</w:t>
      </w:r>
      <w:proofErr w:type="spellEnd"/>
    </w:p>
    <w:p w14:paraId="4F60A7EC" w14:textId="03588F13" w:rsidR="0002712C" w:rsidRDefault="0002712C" w:rsidP="00A636DE">
      <w:pPr>
        <w:rPr>
          <w:lang w:val="en-US"/>
        </w:rPr>
      </w:pPr>
      <w:r w:rsidRPr="0002712C">
        <w:rPr>
          <w:highlight w:val="green"/>
          <w:lang w:val="en-US"/>
        </w:rPr>
        <w:t xml:space="preserve">Light green </w:t>
      </w:r>
      <w:r w:rsidRPr="0002712C">
        <w:rPr>
          <w:lang w:val="en-US"/>
        </w:rPr>
        <w:t>highlights m</w:t>
      </w:r>
      <w:r>
        <w:rPr>
          <w:lang w:val="en-US"/>
        </w:rPr>
        <w:t xml:space="preserve">eta data that is important but is preserved in other files for now and could later be captured automatically (please still include here explicitly!) </w:t>
      </w:r>
    </w:p>
    <w:p w14:paraId="777576D5" w14:textId="4CDE1B17" w:rsidR="00052017" w:rsidRDefault="00052017" w:rsidP="00A636DE">
      <w:pPr>
        <w:rPr>
          <w:lang w:val="en-US"/>
        </w:rPr>
      </w:pPr>
      <w:r w:rsidRPr="00052017">
        <w:rPr>
          <w:highlight w:val="yellow"/>
          <w:lang w:val="en-US"/>
        </w:rPr>
        <w:t>Light yellow</w:t>
      </w:r>
      <w:r>
        <w:rPr>
          <w:lang w:val="en-US"/>
        </w:rPr>
        <w:t xml:space="preserve"> highlights meta data that may be inserted as part of another experiment (here = “metallographic preparation” or might be better to keep with the imaging records – </w:t>
      </w:r>
      <w:proofErr w:type="spellStart"/>
      <w:r>
        <w:rPr>
          <w:lang w:val="en-US"/>
        </w:rPr>
        <w:t>t.b.d.</w:t>
      </w:r>
      <w:proofErr w:type="spellEnd"/>
    </w:p>
    <w:p w14:paraId="3DB243D9" w14:textId="024B9FA3" w:rsidR="0002712C" w:rsidRDefault="0002712C" w:rsidP="00A636DE">
      <w:pPr>
        <w:rPr>
          <w:lang w:val="en-US"/>
        </w:rPr>
      </w:pPr>
      <w:r w:rsidRPr="0002712C">
        <w:rPr>
          <w:highlight w:val="lightGray"/>
          <w:lang w:val="en-US"/>
        </w:rPr>
        <w:t>Light grey</w:t>
      </w:r>
      <w:r>
        <w:rPr>
          <w:lang w:val="en-US"/>
        </w:rPr>
        <w:t xml:space="preserve"> that this meta data is not essential but might be good include (please do include here whatever meta data you can think of for now!</w:t>
      </w:r>
    </w:p>
    <w:p w14:paraId="2A37D861" w14:textId="3B74C281" w:rsidR="00115221" w:rsidRDefault="00115221" w:rsidP="00A636DE">
      <w:pPr>
        <w:rPr>
          <w:lang w:val="en-US"/>
        </w:rPr>
      </w:pPr>
    </w:p>
    <w:p w14:paraId="0956A15D" w14:textId="286090EA" w:rsidR="00115221" w:rsidRDefault="00115221" w:rsidP="00A636DE">
      <w:pPr>
        <w:rPr>
          <w:lang w:val="en-US"/>
        </w:rPr>
      </w:pPr>
      <w:r>
        <w:rPr>
          <w:lang w:val="en-US"/>
        </w:rPr>
        <w:t>Please define all but the most trivial of acronyms!</w:t>
      </w:r>
    </w:p>
    <w:p w14:paraId="1B6A3543" w14:textId="3DEC32BD" w:rsidR="003360EE" w:rsidRDefault="003360EE" w:rsidP="00A636DE">
      <w:pPr>
        <w:rPr>
          <w:lang w:val="en-US"/>
        </w:rPr>
      </w:pPr>
    </w:p>
    <w:p w14:paraId="29634112" w14:textId="534808BD" w:rsidR="00025641" w:rsidRPr="00025641" w:rsidRDefault="00025641" w:rsidP="00A636DE">
      <w:pPr>
        <w:rPr>
          <w:lang w:val="en-US"/>
        </w:rPr>
      </w:pPr>
      <w:r>
        <w:rPr>
          <w:lang w:val="en-US"/>
        </w:rPr>
        <w:t xml:space="preserve">You can provide structure to your metadata by including a </w:t>
      </w:r>
      <w:r>
        <w:rPr>
          <w:b/>
          <w:bCs/>
          <w:lang w:val="en-US"/>
        </w:rPr>
        <w:t xml:space="preserve">[descriptive header] </w:t>
      </w:r>
      <w:r>
        <w:rPr>
          <w:lang w:val="en-US"/>
        </w:rPr>
        <w:t>and then including sub-pieces of metadata tab-indented.</w:t>
      </w:r>
    </w:p>
    <w:p w14:paraId="0285AAA6" w14:textId="77777777" w:rsidR="00025641" w:rsidRDefault="00025641" w:rsidP="00A636DE">
      <w:pPr>
        <w:rPr>
          <w:lang w:val="en-US"/>
        </w:rPr>
      </w:pPr>
    </w:p>
    <w:p w14:paraId="7374F749" w14:textId="0B0D003E" w:rsidR="003360EE" w:rsidRDefault="003360EE" w:rsidP="00A636DE">
      <w:pPr>
        <w:rPr>
          <w:lang w:val="en-US"/>
        </w:rPr>
      </w:pPr>
      <w:r>
        <w:rPr>
          <w:lang w:val="en-US"/>
        </w:rPr>
        <w:t>------------------------------------------------------------------------------------------------------------</w:t>
      </w:r>
    </w:p>
    <w:p w14:paraId="0CCF0EDD" w14:textId="4F5A37AB" w:rsidR="003360EE" w:rsidRDefault="003360EE" w:rsidP="00A636DE">
      <w:pPr>
        <w:rPr>
          <w:lang w:val="en-US"/>
        </w:rPr>
      </w:pPr>
    </w:p>
    <w:p w14:paraId="0F5ED477" w14:textId="77777777" w:rsidR="00C64E54" w:rsidRPr="0084048A" w:rsidRDefault="00C64E54" w:rsidP="00C64E54">
      <w:pPr>
        <w:rPr>
          <w:lang w:val="en-US"/>
        </w:rPr>
      </w:pPr>
      <w:r w:rsidRPr="00052017">
        <w:rPr>
          <w:b/>
          <w:bCs/>
          <w:highlight w:val="cyan"/>
          <w:lang w:val="en-US"/>
        </w:rPr>
        <w:t>Operator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(string)</w:t>
      </w:r>
    </w:p>
    <w:p w14:paraId="44098284" w14:textId="1E977F17" w:rsidR="00C64E54" w:rsidRDefault="00C64E54" w:rsidP="00C64E54">
      <w:pPr>
        <w:rPr>
          <w:i/>
          <w:iCs/>
          <w:lang w:val="en-US"/>
        </w:rPr>
      </w:pPr>
      <w:r>
        <w:rPr>
          <w:i/>
          <w:iCs/>
          <w:lang w:val="en-US"/>
        </w:rPr>
        <w:t>Your Name</w:t>
      </w:r>
    </w:p>
    <w:p w14:paraId="34F35592" w14:textId="2C74169E" w:rsidR="00FB6514" w:rsidRDefault="00FB6514" w:rsidP="00C64E54">
      <w:pPr>
        <w:rPr>
          <w:i/>
          <w:iCs/>
          <w:lang w:val="en-US"/>
        </w:rPr>
      </w:pPr>
    </w:p>
    <w:p w14:paraId="771C7739" w14:textId="77777777" w:rsidR="00FB6514" w:rsidRPr="00115221" w:rsidRDefault="00FB6514" w:rsidP="00FB6514">
      <w:pPr>
        <w:rPr>
          <w:lang w:val="en-US"/>
        </w:rPr>
      </w:pPr>
      <w:r w:rsidRPr="00052017">
        <w:rPr>
          <w:b/>
          <w:bCs/>
          <w:highlight w:val="cyan"/>
          <w:lang w:val="en-US"/>
        </w:rPr>
        <w:t>Experiment</w:t>
      </w:r>
      <w:r w:rsidRPr="00363B58">
        <w:rPr>
          <w:b/>
          <w:bCs/>
          <w:highlight w:val="cyan"/>
          <w:lang w:val="en-US"/>
        </w:rPr>
        <w:t xml:space="preserve"> ID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(string)</w:t>
      </w:r>
    </w:p>
    <w:p w14:paraId="7C9472E0" w14:textId="6023C469" w:rsidR="00FB6514" w:rsidRDefault="00FB6514" w:rsidP="00C64E54">
      <w:pPr>
        <w:rPr>
          <w:i/>
          <w:iCs/>
          <w:lang w:val="en-US"/>
        </w:rPr>
      </w:pPr>
      <w:r>
        <w:rPr>
          <w:i/>
          <w:iCs/>
          <w:lang w:val="en-US"/>
        </w:rPr>
        <w:t>e_77_xyz</w:t>
      </w:r>
    </w:p>
    <w:p w14:paraId="5732DD9D" w14:textId="0B3738A8" w:rsidR="00FB6514" w:rsidRDefault="00FB6514" w:rsidP="00C64E54">
      <w:pPr>
        <w:rPr>
          <w:i/>
          <w:iCs/>
          <w:lang w:val="en-US"/>
        </w:rPr>
      </w:pPr>
    </w:p>
    <w:p w14:paraId="41C7D151" w14:textId="77777777" w:rsidR="00FB6514" w:rsidRPr="0004340A" w:rsidRDefault="00FB6514" w:rsidP="00FB6514">
      <w:pPr>
        <w:rPr>
          <w:lang w:val="en-US"/>
        </w:rPr>
      </w:pPr>
      <w:r w:rsidRPr="00052017">
        <w:rPr>
          <w:b/>
          <w:bCs/>
          <w:highlight w:val="cyan"/>
          <w:lang w:val="en-US"/>
        </w:rPr>
        <w:t>Instrument used</w:t>
      </w:r>
      <w:r>
        <w:rPr>
          <w:b/>
          <w:bCs/>
          <w:highlight w:val="cyan"/>
          <w:lang w:val="en-US"/>
        </w:rPr>
        <w:t xml:space="preserve"> </w:t>
      </w:r>
      <w:r w:rsidRPr="0004340A">
        <w:rPr>
          <w:lang w:val="en-US"/>
        </w:rPr>
        <w:t>(string)</w:t>
      </w:r>
    </w:p>
    <w:p w14:paraId="29B5FB33" w14:textId="77777777" w:rsidR="00FB6514" w:rsidRDefault="00FB6514" w:rsidP="00FB6514">
      <w:pPr>
        <w:rPr>
          <w:i/>
          <w:iCs/>
          <w:lang w:val="en-US"/>
        </w:rPr>
      </w:pPr>
      <w:proofErr w:type="spellStart"/>
      <w:r>
        <w:rPr>
          <w:i/>
          <w:iCs/>
          <w:lang w:val="en-US"/>
        </w:rPr>
        <w:t>GADDS_MCh</w:t>
      </w:r>
      <w:proofErr w:type="spellEnd"/>
    </w:p>
    <w:p w14:paraId="3BE0DF04" w14:textId="0F8EBBF5" w:rsidR="00C64E54" w:rsidRDefault="00C64E54" w:rsidP="00C64E54">
      <w:pPr>
        <w:rPr>
          <w:lang w:val="en-US"/>
        </w:rPr>
      </w:pPr>
    </w:p>
    <w:p w14:paraId="207F6CCF" w14:textId="5E71EF3A" w:rsidR="00FB6514" w:rsidRPr="00115221" w:rsidRDefault="00465102" w:rsidP="00C64E54">
      <w:pPr>
        <w:rPr>
          <w:lang w:val="en-US"/>
        </w:rPr>
      </w:pPr>
      <w:r w:rsidRPr="00FB6514">
        <w:rPr>
          <w:b/>
          <w:bCs/>
          <w:highlight w:val="green"/>
          <w:lang w:val="en-US"/>
        </w:rPr>
        <w:t>Measurement date</w:t>
      </w:r>
      <w:r w:rsidR="00FB6514" w:rsidRPr="00FB6514">
        <w:rPr>
          <w:b/>
          <w:bCs/>
          <w:highlight w:val="green"/>
          <w:lang w:val="en-US"/>
        </w:rPr>
        <w:t>/time</w:t>
      </w:r>
      <w:r w:rsidR="00C64E54">
        <w:rPr>
          <w:b/>
          <w:bCs/>
          <w:lang w:val="en-US"/>
        </w:rPr>
        <w:t xml:space="preserve"> </w:t>
      </w:r>
      <w:r w:rsidR="00C64E54">
        <w:rPr>
          <w:lang w:val="en-US"/>
        </w:rPr>
        <w:t>(string)</w:t>
      </w:r>
    </w:p>
    <w:p w14:paraId="54EEC78F" w14:textId="0305DBF9" w:rsidR="00C64E54" w:rsidRDefault="00465102" w:rsidP="00C64E54">
      <w:pPr>
        <w:rPr>
          <w:i/>
          <w:iCs/>
          <w:lang w:val="en-US"/>
        </w:rPr>
      </w:pPr>
      <w:r>
        <w:rPr>
          <w:i/>
          <w:iCs/>
          <w:lang w:val="en-US"/>
        </w:rPr>
        <w:t>10.04.2020</w:t>
      </w:r>
    </w:p>
    <w:p w14:paraId="58136015" w14:textId="07CBAF1C" w:rsidR="007936ED" w:rsidRDefault="007936ED" w:rsidP="00FB6514">
      <w:pPr>
        <w:rPr>
          <w:b/>
          <w:bCs/>
          <w:highlight w:val="cyan"/>
          <w:lang w:val="en-US"/>
        </w:rPr>
      </w:pPr>
    </w:p>
    <w:p w14:paraId="330B26B5" w14:textId="75648A4A" w:rsidR="007936ED" w:rsidRDefault="007936ED" w:rsidP="00FB6514">
      <w:pPr>
        <w:rPr>
          <w:b/>
          <w:bCs/>
          <w:highlight w:val="cyan"/>
          <w:lang w:val="en-US"/>
        </w:rPr>
      </w:pPr>
      <w:r>
        <w:rPr>
          <w:b/>
          <w:bCs/>
          <w:highlight w:val="cyan"/>
          <w:lang w:val="en-US"/>
        </w:rPr>
        <w:t>Specimen Type (“Thin Film”, “Bulk”)</w:t>
      </w:r>
    </w:p>
    <w:p w14:paraId="7BFCB099" w14:textId="522AB776" w:rsidR="001C274A" w:rsidRPr="006A4577" w:rsidRDefault="007936ED" w:rsidP="001C274A">
      <w:pPr>
        <w:rPr>
          <w:i/>
          <w:iCs/>
          <w:lang w:val="en-US"/>
        </w:rPr>
      </w:pPr>
      <w:r>
        <w:rPr>
          <w:i/>
          <w:iCs/>
          <w:lang w:val="en-US"/>
        </w:rPr>
        <w:t>Thin Film</w:t>
      </w:r>
    </w:p>
    <w:p w14:paraId="3ABC40E4" w14:textId="614A3225" w:rsidR="006A4577" w:rsidRDefault="006A4577" w:rsidP="00FB6514">
      <w:pPr>
        <w:rPr>
          <w:i/>
          <w:iCs/>
          <w:lang w:val="en-US"/>
        </w:rPr>
      </w:pPr>
    </w:p>
    <w:p w14:paraId="13FC0125" w14:textId="77777777" w:rsidR="006A4577" w:rsidRPr="006A4577" w:rsidRDefault="006A4577" w:rsidP="006A4577">
      <w:pPr>
        <w:ind w:firstLine="708"/>
        <w:rPr>
          <w:b/>
          <w:lang w:val="en-US"/>
        </w:rPr>
      </w:pPr>
      <w:r w:rsidRPr="008D5B98">
        <w:rPr>
          <w:b/>
          <w:lang w:val="en-US"/>
        </w:rPr>
        <w:t>[</w:t>
      </w:r>
      <w:r>
        <w:rPr>
          <w:b/>
          <w:lang w:val="en-US"/>
        </w:rPr>
        <w:t>Parameter i</w:t>
      </w:r>
      <w:r w:rsidRPr="008D5B98">
        <w:rPr>
          <w:b/>
          <w:lang w:val="en-US"/>
        </w:rPr>
        <w:t>f</w:t>
      </w:r>
      <w:r>
        <w:rPr>
          <w:b/>
          <w:lang w:val="en-US"/>
        </w:rPr>
        <w:t xml:space="preserve"> </w:t>
      </w:r>
      <w:r w:rsidRPr="006A4577">
        <w:rPr>
          <w:b/>
          <w:lang w:val="en-US"/>
        </w:rPr>
        <w:t>Specimen Type “Thin Film” is chosen]</w:t>
      </w:r>
    </w:p>
    <w:p w14:paraId="45C499D2" w14:textId="696668F5" w:rsidR="006A4577" w:rsidRDefault="006A4577" w:rsidP="006A4577">
      <w:pPr>
        <w:rPr>
          <w:b/>
          <w:bCs/>
          <w:highlight w:val="cyan"/>
          <w:lang w:val="en-US"/>
        </w:rPr>
      </w:pPr>
    </w:p>
    <w:p w14:paraId="224DDBAB" w14:textId="77777777" w:rsidR="006A4577" w:rsidRPr="00115221" w:rsidRDefault="006A4577" w:rsidP="006A4577">
      <w:pPr>
        <w:ind w:firstLine="708"/>
        <w:rPr>
          <w:lang w:val="en-US"/>
        </w:rPr>
      </w:pPr>
      <w:r w:rsidRPr="00363B58">
        <w:rPr>
          <w:b/>
          <w:bCs/>
          <w:highlight w:val="cyan"/>
          <w:lang w:val="en-US"/>
        </w:rPr>
        <w:t>Specimen ID</w:t>
      </w:r>
      <w:r w:rsidRPr="00363B58">
        <w:rPr>
          <w:b/>
          <w:bCs/>
          <w:lang w:val="en-US"/>
        </w:rPr>
        <w:t xml:space="preserve"> </w:t>
      </w:r>
      <w:r w:rsidRPr="00363B58">
        <w:rPr>
          <w:lang w:val="en-US"/>
        </w:rPr>
        <w:t>(string)</w:t>
      </w:r>
    </w:p>
    <w:p w14:paraId="1FF0E273" w14:textId="77777777" w:rsidR="006A4577" w:rsidRDefault="006A4577" w:rsidP="006A4577">
      <w:pPr>
        <w:ind w:firstLine="708"/>
        <w:rPr>
          <w:i/>
          <w:iCs/>
          <w:lang w:val="en-US"/>
        </w:rPr>
      </w:pPr>
      <w:r w:rsidRPr="00363B58">
        <w:rPr>
          <w:i/>
          <w:iCs/>
          <w:lang w:val="en-US"/>
        </w:rPr>
        <w:t>e_77</w:t>
      </w:r>
    </w:p>
    <w:p w14:paraId="772C1982" w14:textId="77777777" w:rsidR="006A4577" w:rsidRDefault="006A4577" w:rsidP="006A4577">
      <w:pPr>
        <w:rPr>
          <w:i/>
          <w:iCs/>
          <w:lang w:val="en-US"/>
        </w:rPr>
      </w:pPr>
    </w:p>
    <w:p w14:paraId="71DB9838" w14:textId="77777777" w:rsidR="006A4577" w:rsidRDefault="006A4577" w:rsidP="006A4577">
      <w:pPr>
        <w:rPr>
          <w:i/>
          <w:iCs/>
          <w:lang w:val="en-US"/>
        </w:rPr>
      </w:pPr>
    </w:p>
    <w:p w14:paraId="106B9043" w14:textId="77777777" w:rsidR="006A4577" w:rsidRPr="006A4577" w:rsidRDefault="006A4577" w:rsidP="006A4577">
      <w:pPr>
        <w:ind w:firstLine="708"/>
        <w:rPr>
          <w:b/>
          <w:lang w:val="en-US"/>
        </w:rPr>
      </w:pPr>
      <w:r w:rsidRPr="008D5B98">
        <w:rPr>
          <w:b/>
          <w:lang w:val="en-US"/>
        </w:rPr>
        <w:t>[</w:t>
      </w:r>
      <w:r>
        <w:rPr>
          <w:b/>
          <w:lang w:val="en-US"/>
        </w:rPr>
        <w:t>Parameter i</w:t>
      </w:r>
      <w:r w:rsidRPr="008D5B98">
        <w:rPr>
          <w:b/>
          <w:lang w:val="en-US"/>
        </w:rPr>
        <w:t>f</w:t>
      </w:r>
      <w:r>
        <w:rPr>
          <w:b/>
          <w:lang w:val="en-US"/>
        </w:rPr>
        <w:t xml:space="preserve"> </w:t>
      </w:r>
      <w:r w:rsidRPr="006A4577">
        <w:rPr>
          <w:b/>
          <w:lang w:val="en-US"/>
        </w:rPr>
        <w:t>Specimen Type “Thin Film” is chosen]</w:t>
      </w:r>
    </w:p>
    <w:p w14:paraId="098A0DD2" w14:textId="77777777" w:rsidR="006A4577" w:rsidRPr="006A4577" w:rsidRDefault="006A4577" w:rsidP="006A4577">
      <w:pPr>
        <w:rPr>
          <w:b/>
          <w:lang w:val="en-US"/>
        </w:rPr>
      </w:pPr>
    </w:p>
    <w:p w14:paraId="1040DC9A" w14:textId="77777777" w:rsidR="006A4577" w:rsidRDefault="006A4577" w:rsidP="006A4577">
      <w:pPr>
        <w:ind w:firstLine="708"/>
        <w:rPr>
          <w:lang w:val="en-US"/>
        </w:rPr>
      </w:pPr>
      <w:r w:rsidRPr="00FE0948">
        <w:rPr>
          <w:b/>
          <w:bCs/>
          <w:highlight w:val="yellow"/>
          <w:lang w:val="en-US"/>
        </w:rPr>
        <w:t xml:space="preserve">Parent sample specimen ID </w:t>
      </w:r>
      <w:r>
        <w:rPr>
          <w:lang w:val="en-US"/>
        </w:rPr>
        <w:t>(string, or maybe drop down of existing data)</w:t>
      </w:r>
    </w:p>
    <w:p w14:paraId="235BB2F9" w14:textId="77777777" w:rsidR="006A4577" w:rsidRDefault="006A4577" w:rsidP="006A4577">
      <w:pPr>
        <w:ind w:firstLine="708"/>
        <w:rPr>
          <w:i/>
          <w:iCs/>
          <w:lang w:val="en-US"/>
        </w:rPr>
      </w:pPr>
      <w:r>
        <w:rPr>
          <w:i/>
          <w:iCs/>
          <w:lang w:val="en-US"/>
        </w:rPr>
        <w:t>S3_Mg-Ca_P19</w:t>
      </w:r>
    </w:p>
    <w:p w14:paraId="0FEDC8AF" w14:textId="77777777" w:rsidR="006A4577" w:rsidRDefault="006A4577" w:rsidP="006A4577">
      <w:pPr>
        <w:rPr>
          <w:b/>
          <w:bCs/>
          <w:highlight w:val="yellow"/>
          <w:lang w:val="en-US"/>
        </w:rPr>
      </w:pPr>
    </w:p>
    <w:p w14:paraId="3038AD54" w14:textId="77777777" w:rsidR="006A4577" w:rsidRPr="00DE78E1" w:rsidRDefault="006A4577" w:rsidP="006A4577">
      <w:pPr>
        <w:ind w:firstLine="708"/>
        <w:rPr>
          <w:b/>
          <w:bCs/>
          <w:lang w:val="en-US"/>
        </w:rPr>
      </w:pPr>
      <w:r w:rsidRPr="00FE0948">
        <w:rPr>
          <w:b/>
          <w:bCs/>
          <w:highlight w:val="yellow"/>
          <w:lang w:val="en-US"/>
        </w:rPr>
        <w:t>Preparation routine</w:t>
      </w:r>
      <w:r w:rsidRPr="00EF4226">
        <w:rPr>
          <w:bCs/>
          <w:highlight w:val="cyan"/>
          <w:lang w:val="en-US"/>
        </w:rPr>
        <w:t xml:space="preserve"> </w:t>
      </w:r>
      <w:r w:rsidRPr="00DE78E1">
        <w:rPr>
          <w:bCs/>
          <w:lang w:val="en-US"/>
        </w:rPr>
        <w:t>(</w:t>
      </w:r>
      <w:r>
        <w:rPr>
          <w:lang w:val="en-US"/>
        </w:rPr>
        <w:t>string, or maybe drop down of existing data</w:t>
      </w:r>
      <w:r w:rsidRPr="00DE78E1">
        <w:rPr>
          <w:bCs/>
          <w:lang w:val="en-US"/>
        </w:rPr>
        <w:t>)</w:t>
      </w:r>
    </w:p>
    <w:p w14:paraId="095E3B7F" w14:textId="77777777" w:rsidR="006A4577" w:rsidRPr="007E6E77" w:rsidRDefault="006A4577" w:rsidP="006A4577">
      <w:pPr>
        <w:ind w:firstLine="708"/>
        <w:rPr>
          <w:i/>
          <w:lang w:val="en-US"/>
        </w:rPr>
      </w:pPr>
      <w:r w:rsidRPr="00DE78E1">
        <w:rPr>
          <w:bCs/>
          <w:i/>
          <w:lang w:val="en-US"/>
        </w:rPr>
        <w:lastRenderedPageBreak/>
        <w:t xml:space="preserve">Metallo_03 </w:t>
      </w:r>
    </w:p>
    <w:p w14:paraId="7F1D31A7" w14:textId="77777777" w:rsidR="006A4577" w:rsidRDefault="006A4577" w:rsidP="006A4577">
      <w:pPr>
        <w:rPr>
          <w:i/>
          <w:iCs/>
          <w:lang w:val="en-US"/>
        </w:rPr>
      </w:pPr>
    </w:p>
    <w:p w14:paraId="1E06CE8E" w14:textId="77777777" w:rsidR="006A4577" w:rsidRDefault="006A4577" w:rsidP="006A4577">
      <w:pPr>
        <w:ind w:firstLine="708"/>
        <w:rPr>
          <w:i/>
          <w:iCs/>
          <w:lang w:val="en-US"/>
        </w:rPr>
      </w:pPr>
      <w:r w:rsidRPr="001C274A">
        <w:rPr>
          <w:b/>
          <w:bCs/>
          <w:highlight w:val="yellow"/>
          <w:lang w:val="en-US"/>
        </w:rPr>
        <w:t>Pre-treatment</w:t>
      </w:r>
      <w:r>
        <w:rPr>
          <w:i/>
          <w:iCs/>
          <w:lang w:val="en-US"/>
        </w:rPr>
        <w:t xml:space="preserve"> (“grinding”, “polishing”, “immersion”)</w:t>
      </w:r>
    </w:p>
    <w:p w14:paraId="062ECCDF" w14:textId="77777777" w:rsidR="006A4577" w:rsidRDefault="006A4577" w:rsidP="006A4577">
      <w:pPr>
        <w:ind w:firstLine="708"/>
        <w:rPr>
          <w:iCs/>
          <w:lang w:val="en-US"/>
        </w:rPr>
      </w:pPr>
      <w:r>
        <w:rPr>
          <w:iCs/>
          <w:lang w:val="en-US"/>
        </w:rPr>
        <w:t>Polishing</w:t>
      </w:r>
    </w:p>
    <w:p w14:paraId="4C762BBA" w14:textId="77777777" w:rsidR="006A4577" w:rsidRDefault="006A4577" w:rsidP="006A4577">
      <w:pPr>
        <w:rPr>
          <w:i/>
          <w:iCs/>
          <w:lang w:val="en-US"/>
        </w:rPr>
      </w:pPr>
    </w:p>
    <w:p w14:paraId="6C78588F" w14:textId="77777777" w:rsidR="006A4577" w:rsidRPr="00EF4226" w:rsidRDefault="006A4577" w:rsidP="006A4577">
      <w:pPr>
        <w:ind w:left="708"/>
        <w:rPr>
          <w:lang w:val="en-US"/>
        </w:rPr>
      </w:pPr>
      <w:r w:rsidRPr="001C274A">
        <w:rPr>
          <w:b/>
          <w:bCs/>
          <w:highlight w:val="yellow"/>
          <w:lang w:val="en-US"/>
        </w:rPr>
        <w:t>Sample storage</w:t>
      </w:r>
      <w:r w:rsidRPr="00EF4226">
        <w:rPr>
          <w:b/>
          <w:bCs/>
          <w:lang w:val="en-US"/>
        </w:rPr>
        <w:t xml:space="preserve"> </w:t>
      </w:r>
      <w:r w:rsidRPr="00EF4226">
        <w:rPr>
          <w:lang w:val="en-US"/>
        </w:rPr>
        <w:t>(“air”, “</w:t>
      </w:r>
      <w:proofErr w:type="spellStart"/>
      <w:r w:rsidRPr="00EF4226">
        <w:rPr>
          <w:lang w:val="en-US"/>
        </w:rPr>
        <w:t>dissicator</w:t>
      </w:r>
      <w:proofErr w:type="spellEnd"/>
      <w:r w:rsidRPr="00EF4226">
        <w:rPr>
          <w:lang w:val="en-US"/>
        </w:rPr>
        <w:t xml:space="preserve">”, “high vacuum”, “protective gas – </w:t>
      </w:r>
      <w:proofErr w:type="spellStart"/>
      <w:r w:rsidRPr="00EF4226">
        <w:rPr>
          <w:lang w:val="en-US"/>
        </w:rPr>
        <w:t>Ar</w:t>
      </w:r>
      <w:proofErr w:type="spellEnd"/>
      <w:r w:rsidRPr="00EF4226">
        <w:rPr>
          <w:lang w:val="en-US"/>
        </w:rPr>
        <w:t>”,”…”) (single choice)</w:t>
      </w:r>
    </w:p>
    <w:p w14:paraId="5FEA458E" w14:textId="77777777" w:rsidR="006A4577" w:rsidRDefault="006A4577" w:rsidP="006A4577">
      <w:pPr>
        <w:ind w:firstLine="708"/>
        <w:rPr>
          <w:i/>
          <w:iCs/>
          <w:lang w:val="en-US"/>
        </w:rPr>
      </w:pPr>
      <w:proofErr w:type="spellStart"/>
      <w:r>
        <w:rPr>
          <w:i/>
          <w:iCs/>
          <w:lang w:val="en-US"/>
        </w:rPr>
        <w:t>Dissicator</w:t>
      </w:r>
      <w:proofErr w:type="spellEnd"/>
    </w:p>
    <w:p w14:paraId="397B5019" w14:textId="77777777" w:rsidR="006A4577" w:rsidRPr="001C274A" w:rsidRDefault="006A4577" w:rsidP="006A4577">
      <w:pPr>
        <w:rPr>
          <w:i/>
          <w:iCs/>
          <w:lang w:val="en-US"/>
        </w:rPr>
      </w:pPr>
    </w:p>
    <w:p w14:paraId="4ABC9E0E" w14:textId="77777777" w:rsidR="006A4577" w:rsidRDefault="006A4577" w:rsidP="006A4577">
      <w:pPr>
        <w:ind w:firstLine="708"/>
        <w:rPr>
          <w:b/>
          <w:bCs/>
          <w:lang w:val="en-US"/>
        </w:rPr>
      </w:pPr>
      <w:r w:rsidRPr="00FE0948">
        <w:rPr>
          <w:b/>
          <w:bCs/>
          <w:highlight w:val="yellow"/>
          <w:lang w:val="en-US"/>
        </w:rPr>
        <w:t>Immersion Experiment ID</w:t>
      </w:r>
      <w:r>
        <w:rPr>
          <w:b/>
          <w:bCs/>
          <w:highlight w:val="cyan"/>
          <w:lang w:val="en-US"/>
        </w:rPr>
        <w:t xml:space="preserve"> </w:t>
      </w:r>
      <w:r>
        <w:rPr>
          <w:lang w:val="en-US"/>
        </w:rPr>
        <w:t>(string, or maybe drop down of existing data)</w:t>
      </w:r>
    </w:p>
    <w:p w14:paraId="41086A29" w14:textId="77777777" w:rsidR="006A4577" w:rsidRDefault="006A4577" w:rsidP="006A4577">
      <w:pPr>
        <w:ind w:firstLine="708"/>
        <w:rPr>
          <w:b/>
          <w:bCs/>
          <w:lang w:val="en-US"/>
        </w:rPr>
      </w:pPr>
      <w:r w:rsidRPr="00047FB4">
        <w:rPr>
          <w:iCs/>
          <w:lang w:val="en-US"/>
        </w:rPr>
        <w:t>xyz_11.11.2020</w:t>
      </w:r>
    </w:p>
    <w:p w14:paraId="7ADD7005" w14:textId="77777777" w:rsidR="006A4577" w:rsidRPr="00AE26F2" w:rsidRDefault="006A4577" w:rsidP="006A4577">
      <w:pPr>
        <w:rPr>
          <w:i/>
          <w:lang w:val="en-US"/>
        </w:rPr>
      </w:pPr>
    </w:p>
    <w:p w14:paraId="76728FBA" w14:textId="77777777" w:rsidR="006A4577" w:rsidRDefault="006A4577" w:rsidP="00FB6514">
      <w:pPr>
        <w:rPr>
          <w:i/>
          <w:iCs/>
          <w:lang w:val="en-US"/>
        </w:rPr>
      </w:pPr>
    </w:p>
    <w:p w14:paraId="4D617A08" w14:textId="5DED9F13" w:rsidR="008D5B98" w:rsidRDefault="008D5B98" w:rsidP="008D5B98">
      <w:pPr>
        <w:rPr>
          <w:b/>
          <w:lang w:val="en-US"/>
        </w:rPr>
      </w:pPr>
      <w:r w:rsidRPr="0004340A">
        <w:rPr>
          <w:b/>
          <w:highlight w:val="cyan"/>
          <w:lang w:val="en-US"/>
        </w:rPr>
        <w:t>Radiation source</w:t>
      </w:r>
      <w:r>
        <w:rPr>
          <w:b/>
          <w:lang w:val="en-US"/>
        </w:rPr>
        <w:t xml:space="preserve"> </w:t>
      </w:r>
      <w:r w:rsidRPr="008D5B98">
        <w:rPr>
          <w:lang w:val="en-US"/>
        </w:rPr>
        <w:t>(</w:t>
      </w:r>
      <w:r>
        <w:rPr>
          <w:lang w:val="en-US"/>
        </w:rPr>
        <w:t xml:space="preserve">Options: </w:t>
      </w:r>
      <w:r w:rsidR="001C274A">
        <w:rPr>
          <w:lang w:val="en-US"/>
        </w:rPr>
        <w:t>“</w:t>
      </w:r>
      <w:r w:rsidRPr="008D5B98">
        <w:rPr>
          <w:lang w:val="en-US"/>
        </w:rPr>
        <w:t>Cu</w:t>
      </w:r>
      <w:r w:rsidR="001C274A">
        <w:rPr>
          <w:lang w:val="en-US"/>
        </w:rPr>
        <w:t>”</w:t>
      </w:r>
      <w:r w:rsidRPr="008D5B98">
        <w:rPr>
          <w:lang w:val="en-US"/>
        </w:rPr>
        <w:t xml:space="preserve">, </w:t>
      </w:r>
      <w:r w:rsidR="001C274A">
        <w:rPr>
          <w:lang w:val="en-US"/>
        </w:rPr>
        <w:t>“</w:t>
      </w:r>
      <w:r w:rsidRPr="008D5B98">
        <w:rPr>
          <w:lang w:val="en-US"/>
        </w:rPr>
        <w:t>Co</w:t>
      </w:r>
      <w:r w:rsidR="001C274A">
        <w:rPr>
          <w:lang w:val="en-US"/>
        </w:rPr>
        <w:t>”</w:t>
      </w:r>
      <w:r w:rsidRPr="008D5B98">
        <w:rPr>
          <w:lang w:val="en-US"/>
        </w:rPr>
        <w:t>)</w:t>
      </w:r>
    </w:p>
    <w:p w14:paraId="6603B95B" w14:textId="5B50F32E" w:rsidR="00FB6514" w:rsidRPr="00A533B4" w:rsidRDefault="00A533B4" w:rsidP="00FB6514">
      <w:pPr>
        <w:rPr>
          <w:i/>
          <w:lang w:val="en-US"/>
        </w:rPr>
      </w:pPr>
      <w:r w:rsidRPr="00A533B4">
        <w:rPr>
          <w:i/>
          <w:lang w:val="en-US"/>
        </w:rPr>
        <w:t>Cu</w:t>
      </w:r>
    </w:p>
    <w:p w14:paraId="3D445905" w14:textId="77777777" w:rsidR="00A533B4" w:rsidRDefault="00A533B4" w:rsidP="00FB6514">
      <w:pPr>
        <w:rPr>
          <w:b/>
          <w:lang w:val="en-US"/>
        </w:rPr>
      </w:pPr>
    </w:p>
    <w:p w14:paraId="239142BF" w14:textId="77777777" w:rsidR="00A533B4" w:rsidRDefault="00A533B4" w:rsidP="00A533B4">
      <w:pPr>
        <w:rPr>
          <w:lang w:val="en-US"/>
        </w:rPr>
      </w:pPr>
      <w:r>
        <w:rPr>
          <w:b/>
          <w:bCs/>
          <w:highlight w:val="cyan"/>
          <w:lang w:val="en-US"/>
        </w:rPr>
        <w:t xml:space="preserve">Detector </w:t>
      </w:r>
      <w:r w:rsidRPr="003B4774">
        <w:rPr>
          <w:lang w:val="en-US"/>
        </w:rPr>
        <w:t>(“point”, “Line”, “2D”, “</w:t>
      </w:r>
      <w:r>
        <w:rPr>
          <w:lang w:val="en-US"/>
        </w:rPr>
        <w:t>open</w:t>
      </w:r>
      <w:r w:rsidRPr="003B4774">
        <w:rPr>
          <w:lang w:val="en-US"/>
        </w:rPr>
        <w:t>”)</w:t>
      </w:r>
    </w:p>
    <w:p w14:paraId="16BA521C" w14:textId="77777777" w:rsidR="00A533B4" w:rsidRPr="007936ED" w:rsidRDefault="00A533B4" w:rsidP="00A533B4">
      <w:proofErr w:type="spellStart"/>
      <w:r w:rsidRPr="007936ED">
        <w:t>point</w:t>
      </w:r>
      <w:proofErr w:type="spellEnd"/>
    </w:p>
    <w:p w14:paraId="5700BF32" w14:textId="77777777" w:rsidR="00A533B4" w:rsidRDefault="00A533B4" w:rsidP="00A533B4">
      <w:pPr>
        <w:rPr>
          <w:b/>
          <w:bCs/>
          <w:highlight w:val="cyan"/>
        </w:rPr>
      </w:pPr>
    </w:p>
    <w:p w14:paraId="65D1462B" w14:textId="0E831D1E" w:rsidR="00A533B4" w:rsidRPr="003B4774" w:rsidRDefault="00A533B4" w:rsidP="00A533B4">
      <w:pPr>
        <w:rPr>
          <w:i/>
          <w:iCs/>
        </w:rPr>
      </w:pPr>
      <w:proofErr w:type="spellStart"/>
      <w:r w:rsidRPr="003B4774">
        <w:rPr>
          <w:b/>
          <w:bCs/>
          <w:highlight w:val="cyan"/>
        </w:rPr>
        <w:t>Current</w:t>
      </w:r>
      <w:proofErr w:type="spellEnd"/>
      <w:r w:rsidRPr="003B4774">
        <w:rPr>
          <w:b/>
          <w:bCs/>
          <w:highlight w:val="cyan"/>
        </w:rPr>
        <w:t xml:space="preserve"> [mA] </w:t>
      </w:r>
      <w:r w:rsidRPr="003B4774">
        <w:rPr>
          <w:i/>
          <w:iCs/>
        </w:rPr>
        <w:t>(integer)</w:t>
      </w:r>
    </w:p>
    <w:p w14:paraId="287DC5D3" w14:textId="6D8C3722" w:rsidR="00A533B4" w:rsidRPr="003B4774" w:rsidRDefault="00A533B4" w:rsidP="00A533B4">
      <w:pPr>
        <w:rPr>
          <w:i/>
          <w:iCs/>
        </w:rPr>
      </w:pPr>
      <w:r w:rsidRPr="003B4774">
        <w:rPr>
          <w:i/>
          <w:iCs/>
        </w:rPr>
        <w:t>4</w:t>
      </w:r>
      <w:r>
        <w:rPr>
          <w:i/>
          <w:iCs/>
        </w:rPr>
        <w:t>0</w:t>
      </w:r>
    </w:p>
    <w:p w14:paraId="7C1B0032" w14:textId="77777777" w:rsidR="00A533B4" w:rsidRPr="003B4774" w:rsidRDefault="00A533B4" w:rsidP="00A533B4">
      <w:pPr>
        <w:rPr>
          <w:i/>
          <w:iCs/>
        </w:rPr>
      </w:pPr>
    </w:p>
    <w:p w14:paraId="32E3887C" w14:textId="77777777" w:rsidR="00A533B4" w:rsidRPr="003B4774" w:rsidRDefault="00A533B4" w:rsidP="00A533B4">
      <w:pPr>
        <w:rPr>
          <w:i/>
          <w:iCs/>
        </w:rPr>
      </w:pPr>
      <w:proofErr w:type="spellStart"/>
      <w:r>
        <w:rPr>
          <w:b/>
          <w:bCs/>
          <w:highlight w:val="cyan"/>
        </w:rPr>
        <w:t>Voltage</w:t>
      </w:r>
      <w:proofErr w:type="spellEnd"/>
      <w:r w:rsidRPr="003B4774">
        <w:rPr>
          <w:b/>
          <w:bCs/>
          <w:highlight w:val="cyan"/>
        </w:rPr>
        <w:t xml:space="preserve"> [</w:t>
      </w:r>
      <w:r>
        <w:rPr>
          <w:b/>
          <w:bCs/>
          <w:highlight w:val="cyan"/>
        </w:rPr>
        <w:t>kV</w:t>
      </w:r>
      <w:r w:rsidRPr="003B4774">
        <w:rPr>
          <w:b/>
          <w:bCs/>
          <w:highlight w:val="cyan"/>
        </w:rPr>
        <w:t xml:space="preserve">] </w:t>
      </w:r>
      <w:r w:rsidRPr="003B4774">
        <w:rPr>
          <w:i/>
          <w:iCs/>
        </w:rPr>
        <w:t>(integer)</w:t>
      </w:r>
    </w:p>
    <w:p w14:paraId="5DF7BC82" w14:textId="4B5468AE" w:rsidR="00A533B4" w:rsidRDefault="00A533B4" w:rsidP="00A533B4">
      <w:pPr>
        <w:rPr>
          <w:i/>
          <w:iCs/>
          <w:lang w:val="en-US"/>
        </w:rPr>
      </w:pPr>
      <w:r>
        <w:rPr>
          <w:i/>
          <w:iCs/>
          <w:lang w:val="en-US"/>
        </w:rPr>
        <w:t>40</w:t>
      </w:r>
    </w:p>
    <w:p w14:paraId="186A31B9" w14:textId="186FBA71" w:rsidR="0004340A" w:rsidRDefault="0004340A" w:rsidP="00A636DE">
      <w:pPr>
        <w:rPr>
          <w:b/>
          <w:bCs/>
          <w:lang w:val="en-US"/>
        </w:rPr>
      </w:pPr>
    </w:p>
    <w:p w14:paraId="3726BC6D" w14:textId="77777777" w:rsidR="0004340A" w:rsidRDefault="0004340A" w:rsidP="00A636DE">
      <w:pPr>
        <w:rPr>
          <w:b/>
          <w:bCs/>
          <w:lang w:val="en-US"/>
        </w:rPr>
      </w:pPr>
    </w:p>
    <w:p w14:paraId="34283E8C" w14:textId="1BD0DFCF" w:rsidR="00052017" w:rsidRPr="00FB6514" w:rsidRDefault="00052017" w:rsidP="00A636DE">
      <w:pPr>
        <w:rPr>
          <w:b/>
          <w:bCs/>
          <w:lang w:val="en-US"/>
        </w:rPr>
      </w:pPr>
      <w:r w:rsidRPr="00FB6514">
        <w:rPr>
          <w:b/>
          <w:bCs/>
          <w:lang w:val="en-US"/>
        </w:rPr>
        <w:t xml:space="preserve">[This is per </w:t>
      </w:r>
      <w:proofErr w:type="spellStart"/>
      <w:r w:rsidR="00465102" w:rsidRPr="00FB6514">
        <w:rPr>
          <w:b/>
          <w:bCs/>
          <w:lang w:val="en-US"/>
        </w:rPr>
        <w:t>aquisition</w:t>
      </w:r>
      <w:proofErr w:type="spellEnd"/>
      <w:r w:rsidRPr="00FB6514">
        <w:rPr>
          <w:b/>
          <w:bCs/>
          <w:lang w:val="en-US"/>
        </w:rPr>
        <w:t>]</w:t>
      </w:r>
    </w:p>
    <w:p w14:paraId="1CF071B7" w14:textId="77777777" w:rsidR="00DE78E1" w:rsidRPr="00052017" w:rsidRDefault="00DE78E1" w:rsidP="00A636DE">
      <w:pPr>
        <w:rPr>
          <w:b/>
          <w:bCs/>
          <w:highlight w:val="green"/>
          <w:lang w:val="en-US"/>
        </w:rPr>
      </w:pPr>
    </w:p>
    <w:p w14:paraId="3883299B" w14:textId="77777777" w:rsidR="008D5B98" w:rsidRDefault="008D5B98" w:rsidP="008D5B98">
      <w:pPr>
        <w:rPr>
          <w:b/>
          <w:bCs/>
          <w:lang w:val="en-US"/>
        </w:rPr>
      </w:pPr>
      <w:r w:rsidRPr="009F5AE3">
        <w:rPr>
          <w:b/>
          <w:bCs/>
          <w:highlight w:val="cyan"/>
          <w:lang w:val="en-US"/>
        </w:rPr>
        <w:t xml:space="preserve">Measurement position </w:t>
      </w:r>
      <w:r w:rsidRPr="00E95A40">
        <w:rPr>
          <w:bCs/>
          <w:lang w:val="en-US"/>
        </w:rPr>
        <w:t>(string)</w:t>
      </w:r>
      <w:r w:rsidRPr="00E95A40">
        <w:rPr>
          <w:b/>
          <w:bCs/>
          <w:lang w:val="en-US"/>
        </w:rPr>
        <w:t xml:space="preserve"> </w:t>
      </w:r>
    </w:p>
    <w:p w14:paraId="1ADFED50" w14:textId="77777777" w:rsidR="008D5B98" w:rsidRPr="00E95A40" w:rsidRDefault="008D5B98" w:rsidP="008D5B98">
      <w:pPr>
        <w:rPr>
          <w:bCs/>
          <w:i/>
          <w:lang w:val="en-US"/>
        </w:rPr>
      </w:pPr>
      <w:r w:rsidRPr="00E95A40">
        <w:rPr>
          <w:bCs/>
          <w:i/>
          <w:lang w:val="en-US"/>
        </w:rPr>
        <w:t>5 mm from left edge, 1mm above red marker</w:t>
      </w:r>
      <w:r>
        <w:rPr>
          <w:bCs/>
          <w:i/>
          <w:lang w:val="en-US"/>
        </w:rPr>
        <w:t>, P17</w:t>
      </w:r>
    </w:p>
    <w:p w14:paraId="0DA093C1" w14:textId="77777777" w:rsidR="008D5B98" w:rsidRDefault="008D5B98" w:rsidP="00A636DE">
      <w:pPr>
        <w:rPr>
          <w:b/>
          <w:lang w:val="en-US"/>
        </w:rPr>
      </w:pPr>
    </w:p>
    <w:p w14:paraId="1F71A0DC" w14:textId="7FFC955C" w:rsidR="001C5B2C" w:rsidRPr="00FB6514" w:rsidRDefault="001C5B2C" w:rsidP="00A636DE">
      <w:pPr>
        <w:rPr>
          <w:lang w:val="en-US"/>
        </w:rPr>
      </w:pPr>
      <w:r w:rsidRPr="0004340A">
        <w:rPr>
          <w:b/>
          <w:highlight w:val="cyan"/>
          <w:lang w:val="en-US"/>
        </w:rPr>
        <w:t>Scan Mode</w:t>
      </w:r>
      <w:r>
        <w:rPr>
          <w:b/>
          <w:lang w:val="en-US"/>
        </w:rPr>
        <w:t xml:space="preserve"> </w:t>
      </w:r>
      <w:r w:rsidR="008D5B98">
        <w:rPr>
          <w:lang w:val="en-US"/>
        </w:rPr>
        <w:t>(B</w:t>
      </w:r>
      <w:r w:rsidR="000D4EDD">
        <w:rPr>
          <w:lang w:val="en-US"/>
        </w:rPr>
        <w:t>ragg-</w:t>
      </w:r>
      <w:r w:rsidR="008D5B98">
        <w:rPr>
          <w:lang w:val="en-US"/>
        </w:rPr>
        <w:t>B</w:t>
      </w:r>
      <w:r w:rsidR="000D4EDD">
        <w:rPr>
          <w:lang w:val="en-US"/>
        </w:rPr>
        <w:t>rentano</w:t>
      </w:r>
      <w:r w:rsidR="008D5B98">
        <w:rPr>
          <w:lang w:val="en-US"/>
        </w:rPr>
        <w:t>, Detector Scan, un</w:t>
      </w:r>
      <w:r w:rsidRPr="00FB6514">
        <w:rPr>
          <w:lang w:val="en-US"/>
        </w:rPr>
        <w:t>locked coupled</w:t>
      </w:r>
      <w:r w:rsidR="008D5B98">
        <w:rPr>
          <w:lang w:val="en-US"/>
        </w:rPr>
        <w:t xml:space="preserve">, </w:t>
      </w:r>
      <w:r w:rsidR="000D4EDD">
        <w:rPr>
          <w:lang w:val="en-US"/>
        </w:rPr>
        <w:t>Rocking curve</w:t>
      </w:r>
      <w:r w:rsidRPr="00FB6514">
        <w:rPr>
          <w:lang w:val="en-US"/>
        </w:rPr>
        <w:t>)</w:t>
      </w:r>
    </w:p>
    <w:p w14:paraId="3D787F6D" w14:textId="64E05867" w:rsidR="0004340A" w:rsidRPr="00FB6514" w:rsidRDefault="00FB6514" w:rsidP="00A636DE">
      <w:pPr>
        <w:rPr>
          <w:i/>
          <w:lang w:val="en-US"/>
        </w:rPr>
      </w:pPr>
      <w:r w:rsidRPr="00FB6514">
        <w:rPr>
          <w:i/>
          <w:lang w:val="en-US"/>
        </w:rPr>
        <w:t>Detector scan</w:t>
      </w:r>
    </w:p>
    <w:p w14:paraId="0E3889E9" w14:textId="2EE7A6FA" w:rsidR="00FB6514" w:rsidRDefault="00FB6514" w:rsidP="00A636DE">
      <w:pPr>
        <w:rPr>
          <w:b/>
          <w:lang w:val="en-US"/>
        </w:rPr>
      </w:pPr>
    </w:p>
    <w:p w14:paraId="45ADAE8B" w14:textId="77777777" w:rsidR="00A533B4" w:rsidRPr="00115221" w:rsidRDefault="00A533B4" w:rsidP="00A533B4">
      <w:pPr>
        <w:rPr>
          <w:highlight w:val="cyan"/>
          <w:lang w:val="en-US"/>
        </w:rPr>
      </w:pPr>
      <w:r w:rsidRPr="00052017">
        <w:rPr>
          <w:b/>
          <w:bCs/>
          <w:highlight w:val="cyan"/>
          <w:lang w:val="en-US"/>
        </w:rPr>
        <w:t>Comments</w:t>
      </w:r>
      <w:r>
        <w:rPr>
          <w:b/>
          <w:bCs/>
          <w:highlight w:val="cyan"/>
          <w:lang w:val="en-US"/>
        </w:rPr>
        <w:t xml:space="preserve"> </w:t>
      </w:r>
      <w:r w:rsidRPr="00E95A40">
        <w:rPr>
          <w:lang w:val="en-US"/>
        </w:rPr>
        <w:t>(string)</w:t>
      </w:r>
    </w:p>
    <w:p w14:paraId="330DE1B7" w14:textId="77777777" w:rsidR="00A533B4" w:rsidRDefault="00A533B4" w:rsidP="00A533B4">
      <w:pPr>
        <w:rPr>
          <w:bCs/>
          <w:i/>
          <w:lang w:val="en-US"/>
        </w:rPr>
      </w:pPr>
      <w:r>
        <w:rPr>
          <w:bCs/>
          <w:i/>
          <w:lang w:val="en-US"/>
        </w:rPr>
        <w:t>k-alpha2 stripped</w:t>
      </w:r>
    </w:p>
    <w:p w14:paraId="07FD9D3D" w14:textId="42AF4A6B" w:rsidR="00A533B4" w:rsidRDefault="00A533B4" w:rsidP="00A636DE">
      <w:pPr>
        <w:rPr>
          <w:b/>
          <w:lang w:val="en-US"/>
        </w:rPr>
      </w:pPr>
    </w:p>
    <w:p w14:paraId="59C6D39F" w14:textId="5DD10234" w:rsidR="00A533B4" w:rsidRDefault="00A533B4" w:rsidP="00A636DE">
      <w:pPr>
        <w:rPr>
          <w:b/>
          <w:lang w:val="en-US"/>
        </w:rPr>
      </w:pPr>
    </w:p>
    <w:p w14:paraId="6F86F7BC" w14:textId="77777777" w:rsidR="00A533B4" w:rsidRDefault="00A533B4" w:rsidP="00A533B4">
      <w:pPr>
        <w:rPr>
          <w:i/>
          <w:iCs/>
          <w:lang w:val="en-US"/>
        </w:rPr>
      </w:pPr>
      <w:r w:rsidRPr="004F3010">
        <w:rPr>
          <w:b/>
          <w:highlight w:val="darkGray"/>
          <w:lang w:val="en-US"/>
        </w:rPr>
        <w:t>Filter</w:t>
      </w:r>
      <w:r>
        <w:rPr>
          <w:i/>
          <w:iCs/>
          <w:lang w:val="en-US"/>
        </w:rPr>
        <w:t xml:space="preserve"> (string)</w:t>
      </w:r>
    </w:p>
    <w:p w14:paraId="27DAD2D2" w14:textId="77777777" w:rsidR="00A533B4" w:rsidRDefault="00A533B4" w:rsidP="00A533B4">
      <w:pPr>
        <w:rPr>
          <w:i/>
          <w:iCs/>
          <w:lang w:val="en-US"/>
        </w:rPr>
      </w:pPr>
      <w:r>
        <w:rPr>
          <w:i/>
          <w:iCs/>
          <w:lang w:val="en-US"/>
        </w:rPr>
        <w:t>Bruker Metal</w:t>
      </w:r>
    </w:p>
    <w:p w14:paraId="10D68EF2" w14:textId="77777777" w:rsidR="00A533B4" w:rsidRDefault="00A533B4" w:rsidP="00A533B4">
      <w:pPr>
        <w:rPr>
          <w:i/>
          <w:iCs/>
          <w:lang w:val="en-US"/>
        </w:rPr>
      </w:pPr>
    </w:p>
    <w:p w14:paraId="1236866D" w14:textId="77777777" w:rsidR="00A533B4" w:rsidRDefault="00A533B4" w:rsidP="00A533B4">
      <w:pPr>
        <w:rPr>
          <w:i/>
          <w:iCs/>
          <w:lang w:val="en-US"/>
        </w:rPr>
      </w:pPr>
      <w:r w:rsidRPr="004F3010">
        <w:rPr>
          <w:b/>
          <w:highlight w:val="darkGray"/>
          <w:lang w:val="en-US"/>
        </w:rPr>
        <w:t>Mask size</w:t>
      </w:r>
      <w:r>
        <w:rPr>
          <w:i/>
          <w:iCs/>
          <w:lang w:val="en-US"/>
        </w:rPr>
        <w:t xml:space="preserve"> [mm] (string)</w:t>
      </w:r>
    </w:p>
    <w:p w14:paraId="50CFB307" w14:textId="77777777" w:rsidR="00A533B4" w:rsidRDefault="00A533B4" w:rsidP="00A533B4">
      <w:pPr>
        <w:rPr>
          <w:i/>
          <w:iCs/>
          <w:lang w:val="en-US"/>
        </w:rPr>
      </w:pPr>
      <w:r>
        <w:rPr>
          <w:i/>
          <w:iCs/>
          <w:lang w:val="en-US"/>
        </w:rPr>
        <w:t>25 x 25</w:t>
      </w:r>
    </w:p>
    <w:p w14:paraId="364E5E5B" w14:textId="77777777" w:rsidR="00A533B4" w:rsidRDefault="00A533B4" w:rsidP="00A636DE">
      <w:pPr>
        <w:rPr>
          <w:b/>
          <w:lang w:val="en-US"/>
        </w:rPr>
      </w:pPr>
    </w:p>
    <w:p w14:paraId="727B4BF1" w14:textId="77777777" w:rsidR="008D5B98" w:rsidRDefault="008D5B98" w:rsidP="00A636DE">
      <w:pPr>
        <w:rPr>
          <w:b/>
          <w:lang w:val="en-US"/>
        </w:rPr>
      </w:pPr>
      <w:bookmarkStart w:id="0" w:name="_GoBack"/>
      <w:bookmarkEnd w:id="0"/>
    </w:p>
    <w:p w14:paraId="3397713E" w14:textId="5A88CBDB" w:rsidR="008D5B98" w:rsidRDefault="008D5B98" w:rsidP="00AE26F2">
      <w:pPr>
        <w:ind w:firstLine="708"/>
        <w:rPr>
          <w:b/>
          <w:lang w:val="en-US"/>
        </w:rPr>
      </w:pPr>
      <w:r w:rsidRPr="008D5B98">
        <w:rPr>
          <w:b/>
          <w:lang w:val="en-US"/>
        </w:rPr>
        <w:t>[</w:t>
      </w:r>
      <w:r w:rsidR="00AE26F2">
        <w:rPr>
          <w:b/>
          <w:lang w:val="en-US"/>
        </w:rPr>
        <w:t>Parameter i</w:t>
      </w:r>
      <w:r w:rsidRPr="008D5B98">
        <w:rPr>
          <w:b/>
          <w:lang w:val="en-US"/>
        </w:rPr>
        <w:t xml:space="preserve">f detector scan is chosen] </w:t>
      </w:r>
    </w:p>
    <w:p w14:paraId="4D0174BD" w14:textId="09CBDFF4" w:rsidR="0004340A" w:rsidRDefault="0004340A" w:rsidP="00AE26F2">
      <w:pPr>
        <w:ind w:firstLine="708"/>
        <w:rPr>
          <w:b/>
          <w:lang w:val="en-US"/>
        </w:rPr>
      </w:pPr>
    </w:p>
    <w:p w14:paraId="6D5B4FBB" w14:textId="0E791261" w:rsidR="0004340A" w:rsidRDefault="0004340A" w:rsidP="00AE26F2">
      <w:pPr>
        <w:ind w:firstLine="708"/>
        <w:rPr>
          <w:b/>
          <w:lang w:val="en-US"/>
        </w:rPr>
      </w:pPr>
      <w:r w:rsidRPr="0004340A">
        <w:rPr>
          <w:b/>
          <w:highlight w:val="lightGray"/>
          <w:lang w:val="en-US"/>
        </w:rPr>
        <w:t>Scan axis</w:t>
      </w:r>
      <w:r>
        <w:rPr>
          <w:b/>
          <w:lang w:val="en-US"/>
        </w:rPr>
        <w:t xml:space="preserve"> </w:t>
      </w:r>
      <w:r w:rsidRPr="0004340A">
        <w:rPr>
          <w:lang w:val="en-US"/>
        </w:rPr>
        <w:t>(options: 2Theta, Chi, Phi)</w:t>
      </w:r>
    </w:p>
    <w:p w14:paraId="55C2CF68" w14:textId="238D9EC7" w:rsidR="0004340A" w:rsidRPr="0004340A" w:rsidRDefault="0004340A" w:rsidP="00AE26F2">
      <w:pPr>
        <w:ind w:firstLine="708"/>
        <w:rPr>
          <w:i/>
          <w:lang w:val="en-US"/>
        </w:rPr>
      </w:pPr>
      <w:r w:rsidRPr="0004340A">
        <w:rPr>
          <w:i/>
          <w:lang w:val="en-US"/>
        </w:rPr>
        <w:t>2Theta</w:t>
      </w:r>
    </w:p>
    <w:p w14:paraId="49005C9F" w14:textId="1654EFC7" w:rsidR="008D5B98" w:rsidRDefault="008D5B98" w:rsidP="00A636DE">
      <w:pPr>
        <w:rPr>
          <w:b/>
          <w:highlight w:val="green"/>
          <w:lang w:val="en-US"/>
        </w:rPr>
      </w:pPr>
    </w:p>
    <w:p w14:paraId="48048DC7" w14:textId="3CDCDD58" w:rsidR="00465102" w:rsidRDefault="00BD4007" w:rsidP="00AE26F2">
      <w:pPr>
        <w:ind w:firstLine="708"/>
        <w:rPr>
          <w:b/>
          <w:lang w:val="en-US"/>
        </w:rPr>
      </w:pPr>
      <w:r w:rsidRPr="006A4577">
        <w:rPr>
          <w:b/>
          <w:bCs/>
          <w:highlight w:val="cyan"/>
          <w:lang w:val="en-US"/>
        </w:rPr>
        <w:t>Incidence angle Omega</w:t>
      </w:r>
      <w:r w:rsidR="00FB6514" w:rsidRPr="006A4577">
        <w:rPr>
          <w:b/>
          <w:bCs/>
          <w:highlight w:val="cyan"/>
          <w:lang w:val="en-US"/>
        </w:rPr>
        <w:t xml:space="preserve"> [°]</w:t>
      </w:r>
      <w:r w:rsidR="00FB6514">
        <w:rPr>
          <w:b/>
          <w:lang w:val="en-US"/>
        </w:rPr>
        <w:t xml:space="preserve"> </w:t>
      </w:r>
      <w:r w:rsidR="00FB6514" w:rsidRPr="00FB6514">
        <w:rPr>
          <w:lang w:val="en-US"/>
        </w:rPr>
        <w:t>(float)</w:t>
      </w:r>
    </w:p>
    <w:p w14:paraId="7FBD2202" w14:textId="35DB3550" w:rsidR="00FB6514" w:rsidRPr="008D5B98" w:rsidRDefault="00FB6514" w:rsidP="00AE26F2">
      <w:pPr>
        <w:ind w:firstLine="708"/>
        <w:rPr>
          <w:i/>
          <w:lang w:val="en-US"/>
        </w:rPr>
      </w:pPr>
      <w:r w:rsidRPr="008D5B98">
        <w:rPr>
          <w:i/>
          <w:lang w:val="en-US"/>
        </w:rPr>
        <w:t>15</w:t>
      </w:r>
    </w:p>
    <w:p w14:paraId="363D1512" w14:textId="1D449197" w:rsidR="00BD4007" w:rsidRDefault="00BD4007" w:rsidP="00A636DE">
      <w:pPr>
        <w:rPr>
          <w:b/>
          <w:lang w:val="en-US"/>
        </w:rPr>
      </w:pPr>
    </w:p>
    <w:p w14:paraId="6A9205F9" w14:textId="6B5029D2" w:rsidR="00BD4007" w:rsidRDefault="00BD4007" w:rsidP="00AE26F2">
      <w:pPr>
        <w:ind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>Diffraction angle 2Theta</w:t>
      </w:r>
      <w:r w:rsidR="00FB6514" w:rsidRPr="00AE26F2">
        <w:rPr>
          <w:b/>
          <w:highlight w:val="lightGray"/>
          <w:lang w:val="en-US"/>
        </w:rPr>
        <w:t xml:space="preserve"> [°]</w:t>
      </w:r>
      <w:r w:rsidR="00FB6514">
        <w:rPr>
          <w:b/>
          <w:lang w:val="en-US"/>
        </w:rPr>
        <w:t xml:space="preserve"> </w:t>
      </w:r>
      <w:r w:rsidR="00FB6514" w:rsidRPr="00FB6514">
        <w:rPr>
          <w:lang w:val="en-US"/>
        </w:rPr>
        <w:t>(float)</w:t>
      </w:r>
    </w:p>
    <w:p w14:paraId="21FECC28" w14:textId="3C85BAA9" w:rsidR="0004340A" w:rsidRDefault="008D5B98" w:rsidP="0004340A">
      <w:pPr>
        <w:ind w:firstLine="708"/>
        <w:rPr>
          <w:i/>
          <w:lang w:val="en-US"/>
        </w:rPr>
      </w:pPr>
      <w:r w:rsidRPr="008D5B98">
        <w:rPr>
          <w:i/>
          <w:lang w:val="en-US"/>
        </w:rPr>
        <w:t>30</w:t>
      </w:r>
    </w:p>
    <w:p w14:paraId="7156BCAF" w14:textId="25242D9F" w:rsidR="0004340A" w:rsidRDefault="0004340A" w:rsidP="0004340A">
      <w:pPr>
        <w:ind w:firstLine="708"/>
        <w:rPr>
          <w:i/>
          <w:lang w:val="en-US"/>
        </w:rPr>
      </w:pPr>
    </w:p>
    <w:p w14:paraId="77F70506" w14:textId="1706026E" w:rsidR="0004340A" w:rsidRPr="0004340A" w:rsidRDefault="0004340A" w:rsidP="0004340A">
      <w:pPr>
        <w:ind w:firstLine="708"/>
        <w:rPr>
          <w:b/>
          <w:highlight w:val="lightGray"/>
          <w:lang w:val="en-US"/>
        </w:rPr>
      </w:pPr>
      <w:r w:rsidRPr="0004340A">
        <w:rPr>
          <w:b/>
          <w:highlight w:val="lightGray"/>
          <w:lang w:val="en-US"/>
        </w:rPr>
        <w:lastRenderedPageBreak/>
        <w:t>Rotation angle phi [°] (float)</w:t>
      </w:r>
    </w:p>
    <w:p w14:paraId="5C97F8CC" w14:textId="066CFA5D" w:rsidR="0004340A" w:rsidRDefault="0004340A" w:rsidP="0004340A">
      <w:pPr>
        <w:ind w:firstLine="708"/>
        <w:rPr>
          <w:i/>
          <w:lang w:val="en-US"/>
        </w:rPr>
      </w:pPr>
      <w:r>
        <w:rPr>
          <w:i/>
          <w:lang w:val="en-US"/>
        </w:rPr>
        <w:t>0</w:t>
      </w:r>
    </w:p>
    <w:p w14:paraId="1DCD7929" w14:textId="55904D86" w:rsidR="0004340A" w:rsidRDefault="0004340A" w:rsidP="0004340A">
      <w:pPr>
        <w:ind w:firstLine="708"/>
        <w:rPr>
          <w:i/>
          <w:lang w:val="en-US"/>
        </w:rPr>
      </w:pPr>
    </w:p>
    <w:p w14:paraId="5B142A28" w14:textId="18652235" w:rsidR="0004340A" w:rsidRPr="0004340A" w:rsidRDefault="0004340A" w:rsidP="0004340A">
      <w:pPr>
        <w:ind w:firstLine="708"/>
        <w:rPr>
          <w:b/>
          <w:highlight w:val="lightGray"/>
          <w:lang w:val="en-US"/>
        </w:rPr>
      </w:pPr>
      <w:r w:rsidRPr="0004340A">
        <w:rPr>
          <w:b/>
          <w:highlight w:val="lightGray"/>
          <w:lang w:val="en-US"/>
        </w:rPr>
        <w:t xml:space="preserve">Rotation angle </w:t>
      </w:r>
      <w:r>
        <w:rPr>
          <w:b/>
          <w:highlight w:val="lightGray"/>
          <w:lang w:val="en-US"/>
        </w:rPr>
        <w:t>chi</w:t>
      </w:r>
      <w:r w:rsidRPr="0004340A">
        <w:rPr>
          <w:b/>
          <w:highlight w:val="lightGray"/>
          <w:lang w:val="en-US"/>
        </w:rPr>
        <w:t xml:space="preserve"> [°] (float)</w:t>
      </w:r>
    </w:p>
    <w:p w14:paraId="2FA22ADB" w14:textId="77777777" w:rsidR="0004340A" w:rsidRPr="008D5B98" w:rsidRDefault="0004340A" w:rsidP="0004340A">
      <w:pPr>
        <w:ind w:firstLine="708"/>
        <w:rPr>
          <w:i/>
          <w:lang w:val="en-US"/>
        </w:rPr>
      </w:pPr>
      <w:r>
        <w:rPr>
          <w:i/>
          <w:lang w:val="en-US"/>
        </w:rPr>
        <w:t>0</w:t>
      </w:r>
    </w:p>
    <w:p w14:paraId="725A1AEF" w14:textId="1B3C6E75" w:rsidR="0004340A" w:rsidRDefault="0004340A" w:rsidP="00A636DE">
      <w:pPr>
        <w:rPr>
          <w:b/>
          <w:lang w:val="en-US"/>
        </w:rPr>
      </w:pPr>
    </w:p>
    <w:p w14:paraId="00A1FD66" w14:textId="3CBF4A34" w:rsidR="00BD4007" w:rsidRDefault="00BD4007" w:rsidP="00AE26F2">
      <w:pPr>
        <w:ind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>Number of frames</w:t>
      </w:r>
      <w:r>
        <w:rPr>
          <w:b/>
          <w:lang w:val="en-US"/>
        </w:rPr>
        <w:t xml:space="preserve"> </w:t>
      </w:r>
      <w:r w:rsidR="008D5B98" w:rsidRPr="008D5B98">
        <w:rPr>
          <w:lang w:val="en-US"/>
        </w:rPr>
        <w:t>(int)</w:t>
      </w:r>
    </w:p>
    <w:p w14:paraId="788666C5" w14:textId="4EF18B96" w:rsidR="00FB6514" w:rsidRPr="008D5B98" w:rsidRDefault="008D5B98" w:rsidP="00AE26F2">
      <w:pPr>
        <w:ind w:firstLine="708"/>
        <w:rPr>
          <w:i/>
          <w:lang w:val="en-US"/>
        </w:rPr>
      </w:pPr>
      <w:r w:rsidRPr="008D5B98">
        <w:rPr>
          <w:i/>
          <w:lang w:val="en-US"/>
        </w:rPr>
        <w:t>2</w:t>
      </w:r>
    </w:p>
    <w:p w14:paraId="2384CDCA" w14:textId="77777777" w:rsidR="008D5B98" w:rsidRPr="008D5B98" w:rsidRDefault="008D5B98" w:rsidP="00A636DE">
      <w:pPr>
        <w:rPr>
          <w:lang w:val="en-US"/>
        </w:rPr>
      </w:pPr>
    </w:p>
    <w:p w14:paraId="5FDE913A" w14:textId="7B107904" w:rsidR="001C5B2C" w:rsidRDefault="001C5B2C" w:rsidP="00AE26F2">
      <w:pPr>
        <w:ind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>Measurement time</w:t>
      </w:r>
      <w:r w:rsidR="008D5B98" w:rsidRPr="00AE26F2">
        <w:rPr>
          <w:b/>
          <w:highlight w:val="lightGray"/>
          <w:lang w:val="en-US"/>
        </w:rPr>
        <w:t xml:space="preserve"> [s]</w:t>
      </w:r>
      <w:r w:rsidR="008D5B98">
        <w:rPr>
          <w:b/>
          <w:lang w:val="en-US"/>
        </w:rPr>
        <w:t xml:space="preserve"> </w:t>
      </w:r>
      <w:r w:rsidR="008D5B98" w:rsidRPr="008D5B98">
        <w:rPr>
          <w:lang w:val="en-US"/>
        </w:rPr>
        <w:t>(int)</w:t>
      </w:r>
    </w:p>
    <w:p w14:paraId="261C449A" w14:textId="14B348A4" w:rsidR="0004340A" w:rsidRPr="008D5B98" w:rsidRDefault="008D5B98" w:rsidP="00A533B4">
      <w:pPr>
        <w:ind w:firstLine="708"/>
        <w:rPr>
          <w:i/>
          <w:lang w:val="en-US"/>
        </w:rPr>
      </w:pPr>
      <w:r w:rsidRPr="008D5B98">
        <w:rPr>
          <w:i/>
          <w:lang w:val="en-US"/>
        </w:rPr>
        <w:t>300</w:t>
      </w:r>
    </w:p>
    <w:p w14:paraId="4F9DF4F7" w14:textId="40D23B56" w:rsidR="0004340A" w:rsidRDefault="0004340A" w:rsidP="00A636DE">
      <w:pPr>
        <w:rPr>
          <w:b/>
          <w:lang w:val="en-US"/>
        </w:rPr>
      </w:pPr>
    </w:p>
    <w:p w14:paraId="1833E07C" w14:textId="77777777" w:rsidR="0004340A" w:rsidRDefault="0004340A" w:rsidP="00A636DE">
      <w:pPr>
        <w:rPr>
          <w:b/>
          <w:lang w:val="en-US"/>
        </w:rPr>
      </w:pPr>
    </w:p>
    <w:p w14:paraId="7C0A4C4F" w14:textId="02F5AE19" w:rsidR="008D5B98" w:rsidRDefault="008D5B98" w:rsidP="006A4577">
      <w:pPr>
        <w:ind w:left="1416"/>
        <w:rPr>
          <w:b/>
          <w:lang w:val="en-US"/>
        </w:rPr>
      </w:pPr>
      <w:r w:rsidRPr="008D5B98">
        <w:rPr>
          <w:b/>
          <w:lang w:val="en-US"/>
        </w:rPr>
        <w:t>[</w:t>
      </w:r>
      <w:r w:rsidR="0004340A">
        <w:rPr>
          <w:b/>
          <w:lang w:val="en-US"/>
        </w:rPr>
        <w:t>P</w:t>
      </w:r>
      <w:r w:rsidR="00AE26F2">
        <w:rPr>
          <w:b/>
          <w:lang w:val="en-US"/>
        </w:rPr>
        <w:t>arameter i</w:t>
      </w:r>
      <w:r w:rsidRPr="008D5B98">
        <w:rPr>
          <w:b/>
          <w:lang w:val="en-US"/>
        </w:rPr>
        <w:t xml:space="preserve">f </w:t>
      </w:r>
      <w:r>
        <w:rPr>
          <w:b/>
          <w:lang w:val="en-US"/>
        </w:rPr>
        <w:t>B</w:t>
      </w:r>
      <w:r w:rsidR="006A4577">
        <w:rPr>
          <w:b/>
          <w:lang w:val="en-US"/>
        </w:rPr>
        <w:t>ragg-</w:t>
      </w:r>
      <w:r>
        <w:rPr>
          <w:b/>
          <w:lang w:val="en-US"/>
        </w:rPr>
        <w:t>B</w:t>
      </w:r>
      <w:r w:rsidR="006A4577">
        <w:rPr>
          <w:b/>
          <w:lang w:val="en-US"/>
        </w:rPr>
        <w:t>rentano</w:t>
      </w:r>
      <w:r>
        <w:rPr>
          <w:b/>
          <w:lang w:val="en-US"/>
        </w:rPr>
        <w:t>,</w:t>
      </w:r>
      <w:r w:rsidR="00AE26F2">
        <w:rPr>
          <w:b/>
          <w:lang w:val="en-US"/>
        </w:rPr>
        <w:t xml:space="preserve"> </w:t>
      </w:r>
      <w:r>
        <w:rPr>
          <w:b/>
          <w:lang w:val="en-US"/>
        </w:rPr>
        <w:t>R</w:t>
      </w:r>
      <w:r w:rsidR="006A4577">
        <w:rPr>
          <w:b/>
          <w:lang w:val="en-US"/>
        </w:rPr>
        <w:t>ocking curve</w:t>
      </w:r>
      <w:r>
        <w:rPr>
          <w:b/>
          <w:lang w:val="en-US"/>
        </w:rPr>
        <w:t>,</w:t>
      </w:r>
      <w:r w:rsidR="00AE26F2">
        <w:rPr>
          <w:b/>
          <w:lang w:val="en-US"/>
        </w:rPr>
        <w:t xml:space="preserve"> </w:t>
      </w:r>
      <w:r>
        <w:rPr>
          <w:b/>
          <w:lang w:val="en-US"/>
        </w:rPr>
        <w:t>unlocked coupled</w:t>
      </w:r>
      <w:r w:rsidRPr="008D5B98">
        <w:rPr>
          <w:b/>
          <w:lang w:val="en-US"/>
        </w:rPr>
        <w:t xml:space="preserve"> scan is chosen] </w:t>
      </w:r>
    </w:p>
    <w:p w14:paraId="14D02A3C" w14:textId="3275516C" w:rsidR="001C5B2C" w:rsidRDefault="001C5B2C" w:rsidP="00A636DE">
      <w:pPr>
        <w:rPr>
          <w:b/>
          <w:lang w:val="en-US"/>
        </w:rPr>
      </w:pPr>
    </w:p>
    <w:p w14:paraId="49C6704A" w14:textId="470267A3" w:rsidR="008D5B98" w:rsidRDefault="008D5B98" w:rsidP="0004340A">
      <w:pPr>
        <w:ind w:left="708"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 xml:space="preserve">Start </w:t>
      </w:r>
      <w:r w:rsidR="00AE26F2" w:rsidRPr="00AE26F2">
        <w:rPr>
          <w:b/>
          <w:highlight w:val="lightGray"/>
          <w:lang w:val="en-US"/>
        </w:rPr>
        <w:t>2Theta</w:t>
      </w:r>
      <w:r w:rsidRPr="00AE26F2">
        <w:rPr>
          <w:b/>
          <w:highlight w:val="lightGray"/>
          <w:lang w:val="en-US"/>
        </w:rPr>
        <w:t xml:space="preserve"> [°]</w:t>
      </w:r>
      <w:r>
        <w:rPr>
          <w:b/>
          <w:lang w:val="en-US"/>
        </w:rPr>
        <w:t xml:space="preserve"> </w:t>
      </w:r>
      <w:r w:rsidRPr="00FB6514">
        <w:rPr>
          <w:lang w:val="en-US"/>
        </w:rPr>
        <w:t>(float)</w:t>
      </w:r>
    </w:p>
    <w:p w14:paraId="5CCE9E66" w14:textId="56B0F783" w:rsidR="008D5B98" w:rsidRPr="008D5B98" w:rsidRDefault="00AE26F2" w:rsidP="0004340A">
      <w:pPr>
        <w:ind w:left="708" w:firstLine="708"/>
        <w:rPr>
          <w:i/>
          <w:lang w:val="en-US"/>
        </w:rPr>
      </w:pPr>
      <w:r>
        <w:rPr>
          <w:i/>
          <w:lang w:val="en-US"/>
        </w:rPr>
        <w:t>10</w:t>
      </w:r>
    </w:p>
    <w:p w14:paraId="59C15C5F" w14:textId="5EBD8EDE" w:rsidR="001C5B2C" w:rsidRDefault="001C5B2C" w:rsidP="00A636DE">
      <w:pPr>
        <w:rPr>
          <w:b/>
          <w:lang w:val="en-US"/>
        </w:rPr>
      </w:pPr>
    </w:p>
    <w:p w14:paraId="3A27F003" w14:textId="7FD29B0E" w:rsidR="008D5B98" w:rsidRDefault="008D5B98" w:rsidP="0004340A">
      <w:pPr>
        <w:ind w:left="708"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 xml:space="preserve">End </w:t>
      </w:r>
      <w:r w:rsidR="00AE26F2" w:rsidRPr="00AE26F2">
        <w:rPr>
          <w:b/>
          <w:highlight w:val="lightGray"/>
          <w:lang w:val="en-US"/>
        </w:rPr>
        <w:t xml:space="preserve">Theta </w:t>
      </w:r>
      <w:r w:rsidRPr="00AE26F2">
        <w:rPr>
          <w:b/>
          <w:highlight w:val="lightGray"/>
          <w:lang w:val="en-US"/>
        </w:rPr>
        <w:t>[°]</w:t>
      </w:r>
      <w:r>
        <w:rPr>
          <w:b/>
          <w:lang w:val="en-US"/>
        </w:rPr>
        <w:t xml:space="preserve"> </w:t>
      </w:r>
      <w:r w:rsidRPr="00FB6514">
        <w:rPr>
          <w:lang w:val="en-US"/>
        </w:rPr>
        <w:t>(float)</w:t>
      </w:r>
    </w:p>
    <w:p w14:paraId="292F859F" w14:textId="4E0E741C" w:rsidR="008D5B98" w:rsidRPr="008D5B98" w:rsidRDefault="00AE26F2" w:rsidP="0004340A">
      <w:pPr>
        <w:ind w:left="708" w:firstLine="708"/>
        <w:rPr>
          <w:i/>
          <w:lang w:val="en-US"/>
        </w:rPr>
      </w:pPr>
      <w:r>
        <w:rPr>
          <w:i/>
          <w:lang w:val="en-US"/>
        </w:rPr>
        <w:t>8</w:t>
      </w:r>
      <w:r w:rsidR="008D5B98" w:rsidRPr="008D5B98">
        <w:rPr>
          <w:i/>
          <w:lang w:val="en-US"/>
        </w:rPr>
        <w:t>5</w:t>
      </w:r>
    </w:p>
    <w:p w14:paraId="291EC593" w14:textId="7A67B667" w:rsidR="008D5B98" w:rsidRDefault="008D5B98" w:rsidP="00A636DE">
      <w:pPr>
        <w:rPr>
          <w:b/>
          <w:lang w:val="en-US"/>
        </w:rPr>
      </w:pPr>
    </w:p>
    <w:p w14:paraId="1983ABAD" w14:textId="3FDAD1AC" w:rsidR="00AE26F2" w:rsidRDefault="00AE26F2" w:rsidP="0004340A">
      <w:pPr>
        <w:ind w:left="708"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>Start Theta [°]</w:t>
      </w:r>
      <w:r>
        <w:rPr>
          <w:b/>
          <w:lang w:val="en-US"/>
        </w:rPr>
        <w:t xml:space="preserve"> </w:t>
      </w:r>
      <w:r w:rsidRPr="00FB6514">
        <w:rPr>
          <w:lang w:val="en-US"/>
        </w:rPr>
        <w:t>(float)</w:t>
      </w:r>
    </w:p>
    <w:p w14:paraId="2DEBF547" w14:textId="2D4E9573" w:rsidR="008D5B98" w:rsidRPr="00AE26F2" w:rsidRDefault="00AE26F2" w:rsidP="0004340A">
      <w:pPr>
        <w:ind w:left="708" w:firstLine="708"/>
        <w:rPr>
          <w:i/>
          <w:lang w:val="en-US"/>
        </w:rPr>
      </w:pPr>
      <w:r w:rsidRPr="008D5B98">
        <w:rPr>
          <w:i/>
          <w:lang w:val="en-US"/>
        </w:rPr>
        <w:t>5</w:t>
      </w:r>
    </w:p>
    <w:p w14:paraId="45BDE642" w14:textId="19033122" w:rsidR="00520384" w:rsidRDefault="00520384" w:rsidP="00A636DE">
      <w:pPr>
        <w:rPr>
          <w:b/>
          <w:lang w:val="en-US"/>
        </w:rPr>
      </w:pPr>
    </w:p>
    <w:p w14:paraId="7E36F1F6" w14:textId="77777777" w:rsidR="00AE26F2" w:rsidRDefault="00AE26F2" w:rsidP="0004340A">
      <w:pPr>
        <w:ind w:left="708"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>Fixed 2Theta position [°]</w:t>
      </w:r>
      <w:r>
        <w:rPr>
          <w:b/>
          <w:lang w:val="en-US"/>
        </w:rPr>
        <w:t xml:space="preserve"> </w:t>
      </w:r>
      <w:r w:rsidRPr="00FB6514">
        <w:rPr>
          <w:lang w:val="en-US"/>
        </w:rPr>
        <w:t>(float)</w:t>
      </w:r>
    </w:p>
    <w:p w14:paraId="1694FD78" w14:textId="77777777" w:rsidR="00AE26F2" w:rsidRPr="00AE26F2" w:rsidRDefault="00AE26F2" w:rsidP="0004340A">
      <w:pPr>
        <w:ind w:left="708" w:firstLine="708"/>
        <w:rPr>
          <w:i/>
          <w:lang w:val="en-US"/>
        </w:rPr>
      </w:pPr>
      <w:r w:rsidRPr="008D5B98">
        <w:rPr>
          <w:i/>
          <w:lang w:val="en-US"/>
        </w:rPr>
        <w:t>5</w:t>
      </w:r>
    </w:p>
    <w:p w14:paraId="5E6978C6" w14:textId="77777777" w:rsidR="00AE26F2" w:rsidRDefault="00AE26F2" w:rsidP="00A636DE">
      <w:pPr>
        <w:rPr>
          <w:b/>
          <w:lang w:val="en-US"/>
        </w:rPr>
      </w:pPr>
    </w:p>
    <w:p w14:paraId="304B5BA4" w14:textId="1187C6F4" w:rsidR="00520384" w:rsidRDefault="00520384" w:rsidP="0004340A">
      <w:pPr>
        <w:ind w:left="708"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>Step size [°]</w:t>
      </w:r>
      <w:r w:rsidR="00AE26F2">
        <w:rPr>
          <w:b/>
          <w:lang w:val="en-US"/>
        </w:rPr>
        <w:t xml:space="preserve"> </w:t>
      </w:r>
      <w:r w:rsidR="00AE26F2" w:rsidRPr="00AE26F2">
        <w:rPr>
          <w:lang w:val="en-US"/>
        </w:rPr>
        <w:t>(float)</w:t>
      </w:r>
    </w:p>
    <w:p w14:paraId="3C13B8EB" w14:textId="7B288455" w:rsidR="00AE26F2" w:rsidRPr="00AE26F2" w:rsidRDefault="00AE26F2" w:rsidP="0004340A">
      <w:pPr>
        <w:ind w:left="708" w:firstLine="708"/>
        <w:rPr>
          <w:i/>
          <w:lang w:val="en-US"/>
        </w:rPr>
      </w:pPr>
      <w:r>
        <w:rPr>
          <w:i/>
          <w:lang w:val="en-US"/>
        </w:rPr>
        <w:t>0.02</w:t>
      </w:r>
    </w:p>
    <w:p w14:paraId="1350BE9A" w14:textId="310A2050" w:rsidR="00520384" w:rsidRDefault="00520384" w:rsidP="00A636DE">
      <w:pPr>
        <w:rPr>
          <w:b/>
          <w:lang w:val="en-US"/>
        </w:rPr>
      </w:pPr>
    </w:p>
    <w:p w14:paraId="6C867207" w14:textId="4A2EABD9" w:rsidR="00520384" w:rsidRDefault="00520384" w:rsidP="0004340A">
      <w:pPr>
        <w:ind w:left="708" w:firstLine="708"/>
        <w:rPr>
          <w:b/>
          <w:lang w:val="en-US"/>
        </w:rPr>
      </w:pPr>
      <w:r w:rsidRPr="00AE26F2">
        <w:rPr>
          <w:b/>
          <w:highlight w:val="lightGray"/>
          <w:lang w:val="en-US"/>
        </w:rPr>
        <w:t>Time per step [s]</w:t>
      </w:r>
      <w:r w:rsidR="00AE26F2">
        <w:rPr>
          <w:b/>
          <w:lang w:val="en-US"/>
        </w:rPr>
        <w:t xml:space="preserve"> </w:t>
      </w:r>
      <w:r w:rsidR="00AE26F2" w:rsidRPr="00AE26F2">
        <w:rPr>
          <w:lang w:val="en-US"/>
        </w:rPr>
        <w:t>(float)</w:t>
      </w:r>
    </w:p>
    <w:p w14:paraId="1FAE6124" w14:textId="6B9F9157" w:rsidR="008D5B98" w:rsidRDefault="00AE26F2" w:rsidP="0004340A">
      <w:pPr>
        <w:ind w:left="708" w:firstLine="708"/>
        <w:rPr>
          <w:i/>
          <w:lang w:val="en-US"/>
        </w:rPr>
      </w:pPr>
      <w:r w:rsidRPr="00AE26F2">
        <w:rPr>
          <w:i/>
          <w:lang w:val="en-US"/>
        </w:rPr>
        <w:t>3</w:t>
      </w:r>
    </w:p>
    <w:p w14:paraId="7DC383F3" w14:textId="50AA0B4B" w:rsidR="007936ED" w:rsidRDefault="007936ED" w:rsidP="007936ED">
      <w:pPr>
        <w:rPr>
          <w:i/>
          <w:lang w:val="en-US"/>
        </w:rPr>
      </w:pPr>
    </w:p>
    <w:p w14:paraId="70888715" w14:textId="77777777" w:rsidR="006A4577" w:rsidRDefault="006A4577" w:rsidP="007936ED">
      <w:pPr>
        <w:rPr>
          <w:b/>
          <w:lang w:val="en-US"/>
        </w:rPr>
      </w:pPr>
    </w:p>
    <w:p w14:paraId="26802C91" w14:textId="77777777" w:rsidR="007936ED" w:rsidRPr="00AE26F2" w:rsidRDefault="007936ED" w:rsidP="006A4577">
      <w:pPr>
        <w:rPr>
          <w:i/>
          <w:lang w:val="en-US"/>
        </w:rPr>
      </w:pPr>
    </w:p>
    <w:sectPr w:rsidR="007936ED" w:rsidRPr="00AE26F2" w:rsidSect="007A6DDF">
      <w:footerReference w:type="default" r:id="rId9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F2AEF" w16cex:dateUtc="2020-10-12T17:20:00Z"/>
  <w16cex:commentExtensible w16cex:durableId="232F2DDB" w16cex:dateUtc="2020-10-12T17:32:00Z"/>
  <w16cex:commentExtensible w16cex:durableId="232F2B7F" w16cex:dateUtc="2020-10-12T17:22:00Z"/>
  <w16cex:commentExtensible w16cex:durableId="232F2E37" w16cex:dateUtc="2020-10-12T17:34:00Z"/>
  <w16cex:commentExtensible w16cex:durableId="232F2E87" w16cex:dateUtc="2020-10-12T17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A2D832" w14:textId="77777777" w:rsidR="00B25AC7" w:rsidRDefault="00B25AC7" w:rsidP="00A636DE">
      <w:r>
        <w:separator/>
      </w:r>
    </w:p>
  </w:endnote>
  <w:endnote w:type="continuationSeparator" w:id="0">
    <w:p w14:paraId="51A9C0FF" w14:textId="77777777" w:rsidR="00B25AC7" w:rsidRDefault="00B25AC7" w:rsidP="00A63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5681930"/>
      <w:docPartObj>
        <w:docPartGallery w:val="Page Numbers (Bottom of Page)"/>
        <w:docPartUnique/>
      </w:docPartObj>
    </w:sdtPr>
    <w:sdtEndPr/>
    <w:sdtContent>
      <w:p w14:paraId="23606AD4" w14:textId="41C05229" w:rsidR="001C5B2C" w:rsidRDefault="001C5B2C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A796C">
          <w:rPr>
            <w:noProof/>
          </w:rPr>
          <w:t>1</w:t>
        </w:r>
        <w:r>
          <w:fldChar w:fldCharType="end"/>
        </w:r>
      </w:p>
    </w:sdtContent>
  </w:sdt>
  <w:p w14:paraId="071ABBCA" w14:textId="77777777" w:rsidR="001C5B2C" w:rsidRDefault="001C5B2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02730A" w14:textId="77777777" w:rsidR="00B25AC7" w:rsidRDefault="00B25AC7" w:rsidP="00A636DE">
      <w:r>
        <w:separator/>
      </w:r>
    </w:p>
  </w:footnote>
  <w:footnote w:type="continuationSeparator" w:id="0">
    <w:p w14:paraId="6A7E3234" w14:textId="77777777" w:rsidR="00B25AC7" w:rsidRDefault="00B25AC7" w:rsidP="00A636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QztjQwNTE2NjNS0lEKTi0uzszPAykwqwUAIFrlHiwAAAA="/>
  </w:docVars>
  <w:rsids>
    <w:rsidRoot w:val="00262856"/>
    <w:rsid w:val="00025641"/>
    <w:rsid w:val="0002712C"/>
    <w:rsid w:val="000419E8"/>
    <w:rsid w:val="0004340A"/>
    <w:rsid w:val="00052017"/>
    <w:rsid w:val="000D4EDD"/>
    <w:rsid w:val="00115221"/>
    <w:rsid w:val="00132F9F"/>
    <w:rsid w:val="001453E0"/>
    <w:rsid w:val="001C274A"/>
    <w:rsid w:val="001C5B2C"/>
    <w:rsid w:val="00221DEF"/>
    <w:rsid w:val="0022490B"/>
    <w:rsid w:val="00262856"/>
    <w:rsid w:val="002867F8"/>
    <w:rsid w:val="002B3011"/>
    <w:rsid w:val="00315478"/>
    <w:rsid w:val="003360EE"/>
    <w:rsid w:val="00413B12"/>
    <w:rsid w:val="004561E6"/>
    <w:rsid w:val="00465102"/>
    <w:rsid w:val="00494DAA"/>
    <w:rsid w:val="004F3010"/>
    <w:rsid w:val="00503D68"/>
    <w:rsid w:val="005075F6"/>
    <w:rsid w:val="00520384"/>
    <w:rsid w:val="00523BE7"/>
    <w:rsid w:val="005815D2"/>
    <w:rsid w:val="005A796C"/>
    <w:rsid w:val="005F6CFC"/>
    <w:rsid w:val="005F743F"/>
    <w:rsid w:val="00693944"/>
    <w:rsid w:val="006946D7"/>
    <w:rsid w:val="006A4577"/>
    <w:rsid w:val="006E67E4"/>
    <w:rsid w:val="007019F0"/>
    <w:rsid w:val="00720A89"/>
    <w:rsid w:val="007936ED"/>
    <w:rsid w:val="007979F5"/>
    <w:rsid w:val="007A6DDF"/>
    <w:rsid w:val="0084048A"/>
    <w:rsid w:val="008D5B98"/>
    <w:rsid w:val="008E460A"/>
    <w:rsid w:val="0093392C"/>
    <w:rsid w:val="009C20A0"/>
    <w:rsid w:val="00A533B4"/>
    <w:rsid w:val="00A636DE"/>
    <w:rsid w:val="00AE26F2"/>
    <w:rsid w:val="00B05171"/>
    <w:rsid w:val="00B25AC7"/>
    <w:rsid w:val="00B63CC5"/>
    <w:rsid w:val="00B91AD0"/>
    <w:rsid w:val="00BD4007"/>
    <w:rsid w:val="00C31D76"/>
    <w:rsid w:val="00C64E54"/>
    <w:rsid w:val="00D51931"/>
    <w:rsid w:val="00DE78E1"/>
    <w:rsid w:val="00E94A6A"/>
    <w:rsid w:val="00EA1816"/>
    <w:rsid w:val="00FB6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34C7556"/>
  <w15:chartTrackingRefBased/>
  <w15:docId w15:val="{C4A0E03A-8543-714E-89EE-78585D4C6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A636DE"/>
    <w:rPr>
      <w:rFonts w:ascii="Arial" w:hAnsi="Arial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A636DE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A636DE"/>
  </w:style>
  <w:style w:type="paragraph" w:styleId="Fuzeile">
    <w:name w:val="footer"/>
    <w:basedOn w:val="Standard"/>
    <w:link w:val="FuzeileZchn"/>
    <w:uiPriority w:val="99"/>
    <w:unhideWhenUsed/>
    <w:rsid w:val="00A636DE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A636D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048A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048A"/>
    <w:rPr>
      <w:rFonts w:ascii="Times New Roman" w:hAnsi="Times New Roman" w:cs="Times New Roman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52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52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5221"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52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5221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8EFE36A1E0394AA04FC1E94907845A" ma:contentTypeVersion="0" ma:contentTypeDescription="Ein neues Dokument erstellen." ma:contentTypeScope="" ma:versionID="b0b3926c1c2baeaa5ffcbf2d3b838d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686dcd11d120f5ddbaa988a62e2b00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42E4C5-53E3-4B04-951D-C0A03C55C3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DBBE0D-57A9-4BEC-9C7F-8B8779E82F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B46EF6-ED95-4FCA-981D-CB1B9135D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Hans</dc:creator>
  <cp:keywords/>
  <dc:description/>
  <cp:lastModifiedBy>Jakub N.</cp:lastModifiedBy>
  <cp:revision>3</cp:revision>
  <dcterms:created xsi:type="dcterms:W3CDTF">2021-02-09T11:30:00Z</dcterms:created>
  <dcterms:modified xsi:type="dcterms:W3CDTF">2021-02-09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8EFE36A1E0394AA04FC1E94907845A</vt:lpwstr>
  </property>
</Properties>
</file>